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64C9" w:rsidRDefault="00714766">
      <w:pPr>
        <w:pStyle w:val="Heading1"/>
      </w:pPr>
      <w:bookmarkStart w:id="0" w:name="tasks"/>
      <w:r>
        <w:t>Tasks</w:t>
      </w:r>
    </w:p>
    <w:p w:rsidR="000164C9" w:rsidRDefault="00714766">
      <w:pPr>
        <w:pStyle w:val="FirstParagraph"/>
      </w:pPr>
      <w:r>
        <w:t>Try to solve the following set of tasks (files are in part3/ folder):</w:t>
      </w:r>
    </w:p>
    <w:p w:rsidR="000164C9" w:rsidRPr="007A3809" w:rsidRDefault="00714766">
      <w:pPr>
        <w:pStyle w:val="Heading3"/>
        <w:rPr>
          <w:sz w:val="28"/>
          <w:szCs w:val="28"/>
        </w:rPr>
      </w:pPr>
      <w:bookmarkStart w:id="1" w:name="Xba8369d7698db969c0d534c4cb84bb0866e5a77"/>
      <w:r w:rsidRPr="007A3809">
        <w:rPr>
          <w:sz w:val="28"/>
          <w:szCs w:val="28"/>
        </w:rPr>
        <w:t>1. Try to solve scenario 2 and make the application working again</w:t>
      </w:r>
    </w:p>
    <w:p w:rsidR="000164C9" w:rsidRDefault="00714766">
      <w:pPr>
        <w:pStyle w:val="Compact"/>
        <w:numPr>
          <w:ilvl w:val="0"/>
          <w:numId w:val="2"/>
        </w:numPr>
      </w:pPr>
      <w:r>
        <w:t>Initial apply of manifest fil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apply </w:t>
      </w:r>
      <w:r w:rsidRPr="007A3809">
        <w:rPr>
          <w:rStyle w:val="AttributeTok"/>
          <w:sz w:val="20"/>
          <w:szCs w:val="20"/>
        </w:rPr>
        <w:t>-f</w:t>
      </w:r>
      <w:r w:rsidRPr="007A3809">
        <w:rPr>
          <w:rStyle w:val="NormalTok"/>
          <w:sz w:val="20"/>
          <w:szCs w:val="20"/>
        </w:rPr>
        <w:t xml:space="preserve"> task1.yaml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rvice/readiness-cmd</w:t>
      </w:r>
      <w:r w:rsidRPr="007A3809">
        <w:rPr>
          <w:rStyle w:val="NormalTok"/>
          <w:sz w:val="20"/>
          <w:szCs w:val="20"/>
        </w:rPr>
        <w:t xml:space="preserve"> create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The</w:t>
      </w:r>
      <w:r w:rsidRPr="007A3809">
        <w:rPr>
          <w:rStyle w:val="NormalTok"/>
          <w:sz w:val="20"/>
          <w:szCs w:val="20"/>
        </w:rPr>
        <w:t xml:space="preserve"> Pod </w:t>
      </w:r>
      <w:r w:rsidRPr="007A3809">
        <w:rPr>
          <w:rStyle w:val="StringTok"/>
          <w:sz w:val="20"/>
          <w:szCs w:val="20"/>
        </w:rPr>
        <w:t>"readiness-http"</w:t>
      </w:r>
      <w:r w:rsidRPr="007A3809">
        <w:rPr>
          <w:rStyle w:val="NormalTok"/>
          <w:sz w:val="20"/>
          <w:szCs w:val="20"/>
        </w:rPr>
        <w:t xml:space="preserve"> is invalid: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*</w:t>
      </w:r>
      <w:r w:rsidRPr="007A3809">
        <w:rPr>
          <w:rStyle w:val="NormalTok"/>
          <w:sz w:val="20"/>
          <w:szCs w:val="20"/>
        </w:rPr>
        <w:t xml:space="preserve"> spec.containers</w:t>
      </w:r>
      <w:r w:rsidRPr="007A3809">
        <w:rPr>
          <w:rStyle w:val="PreprocessorTok"/>
          <w:sz w:val="20"/>
          <w:szCs w:val="20"/>
        </w:rPr>
        <w:t>[</w:t>
      </w:r>
      <w:r w:rsidRPr="007A3809">
        <w:rPr>
          <w:rStyle w:val="SpecialStringTok"/>
          <w:sz w:val="20"/>
          <w:szCs w:val="20"/>
        </w:rPr>
        <w:t>1</w:t>
      </w:r>
      <w:r w:rsidRPr="007A3809">
        <w:rPr>
          <w:rStyle w:val="PreprocessorTok"/>
          <w:sz w:val="20"/>
          <w:szCs w:val="20"/>
        </w:rPr>
        <w:t>]</w:t>
      </w:r>
      <w:r w:rsidRPr="007A3809">
        <w:rPr>
          <w:rStyle w:val="NormalTok"/>
          <w:sz w:val="20"/>
          <w:szCs w:val="20"/>
        </w:rPr>
        <w:t>.volumeMounts</w:t>
      </w:r>
      <w:r w:rsidRPr="007A3809">
        <w:rPr>
          <w:rStyle w:val="PreprocessorTok"/>
          <w:sz w:val="20"/>
          <w:szCs w:val="20"/>
        </w:rPr>
        <w:t>[</w:t>
      </w:r>
      <w:r w:rsidRPr="007A3809">
        <w:rPr>
          <w:rStyle w:val="SpecialStringTok"/>
          <w:sz w:val="20"/>
          <w:szCs w:val="20"/>
        </w:rPr>
        <w:t>0</w:t>
      </w:r>
      <w:r w:rsidRPr="007A3809">
        <w:rPr>
          <w:rStyle w:val="PreprocessorTok"/>
          <w:sz w:val="20"/>
          <w:szCs w:val="20"/>
        </w:rPr>
        <w:t>]</w:t>
      </w:r>
      <w:r w:rsidRPr="007A3809">
        <w:rPr>
          <w:rStyle w:val="NormalTok"/>
          <w:sz w:val="20"/>
          <w:szCs w:val="20"/>
        </w:rPr>
        <w:t xml:space="preserve">.name: Not found: </w:t>
      </w:r>
      <w:r w:rsidRPr="007A3809">
        <w:rPr>
          <w:rStyle w:val="StringTok"/>
          <w:sz w:val="20"/>
          <w:szCs w:val="20"/>
        </w:rPr>
        <w:t>"html"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*</w:t>
      </w:r>
      <w:r w:rsidRPr="007A3809">
        <w:rPr>
          <w:rStyle w:val="NormalTok"/>
          <w:sz w:val="20"/>
          <w:szCs w:val="20"/>
        </w:rPr>
        <w:t xml:space="preserve"> spec.initContainers</w:t>
      </w:r>
      <w:r w:rsidRPr="007A3809">
        <w:rPr>
          <w:rStyle w:val="PreprocessorTok"/>
          <w:sz w:val="20"/>
          <w:szCs w:val="20"/>
        </w:rPr>
        <w:t>[</w:t>
      </w:r>
      <w:r w:rsidRPr="007A3809">
        <w:rPr>
          <w:rStyle w:val="SpecialStringTok"/>
          <w:sz w:val="20"/>
          <w:szCs w:val="20"/>
        </w:rPr>
        <w:t>0</w:t>
      </w:r>
      <w:r w:rsidRPr="007A3809">
        <w:rPr>
          <w:rStyle w:val="PreprocessorTok"/>
          <w:sz w:val="20"/>
          <w:szCs w:val="20"/>
        </w:rPr>
        <w:t>]</w:t>
      </w:r>
      <w:r w:rsidRPr="007A3809">
        <w:rPr>
          <w:rStyle w:val="NormalTok"/>
          <w:sz w:val="20"/>
          <w:szCs w:val="20"/>
        </w:rPr>
        <w:t>.volumeMounts</w:t>
      </w:r>
      <w:r w:rsidRPr="007A3809">
        <w:rPr>
          <w:rStyle w:val="PreprocessorTok"/>
          <w:sz w:val="20"/>
          <w:szCs w:val="20"/>
        </w:rPr>
        <w:t>[</w:t>
      </w:r>
      <w:r w:rsidRPr="007A3809">
        <w:rPr>
          <w:rStyle w:val="SpecialStringTok"/>
          <w:sz w:val="20"/>
          <w:szCs w:val="20"/>
        </w:rPr>
        <w:t>0</w:t>
      </w:r>
      <w:r w:rsidRPr="007A3809">
        <w:rPr>
          <w:rStyle w:val="PreprocessorTok"/>
          <w:sz w:val="20"/>
          <w:szCs w:val="20"/>
        </w:rPr>
        <w:t>]</w:t>
      </w:r>
      <w:r w:rsidRPr="007A3809">
        <w:rPr>
          <w:rStyle w:val="NormalTok"/>
          <w:sz w:val="20"/>
          <w:szCs w:val="20"/>
        </w:rPr>
        <w:t xml:space="preserve">.name: Not found: </w:t>
      </w:r>
      <w:r w:rsidRPr="007A3809">
        <w:rPr>
          <w:rStyle w:val="StringTok"/>
          <w:sz w:val="20"/>
          <w:szCs w:val="20"/>
        </w:rPr>
        <w:t>"html"</w:t>
      </w:r>
    </w:p>
    <w:p w:rsidR="000164C9" w:rsidRDefault="00714766">
      <w:pPr>
        <w:pStyle w:val="FirstParagraph"/>
      </w:pPr>
      <w:r>
        <w:t>On first look we see that service is successfully created, but we have issues with volumeMounts on in</w:t>
      </w:r>
      <w:r>
        <w:t>itContainers and containers</w:t>
      </w:r>
      <w:r w:rsidR="007A3809">
        <w:t>.</w:t>
      </w:r>
    </w:p>
    <w:p w:rsidR="007A3809" w:rsidRDefault="00714766">
      <w:pPr>
        <w:pStyle w:val="Compact"/>
        <w:numPr>
          <w:ilvl w:val="0"/>
          <w:numId w:val="3"/>
        </w:numPr>
      </w:pPr>
      <w:r>
        <w:t>Fix the issues with volumeMounts</w:t>
      </w:r>
      <w:r w:rsidR="007A3809">
        <w:t>.</w:t>
      </w:r>
    </w:p>
    <w:p w:rsidR="000164C9" w:rsidRDefault="00714766" w:rsidP="007A3809">
      <w:pPr>
        <w:pStyle w:val="Compact"/>
        <w:ind w:left="240"/>
      </w:pPr>
      <w:r>
        <w:t xml:space="preserve">After check of manifest file we found that it contains only one volume with name </w:t>
      </w:r>
      <w:r w:rsidRPr="007A3809">
        <w:rPr>
          <w:rStyle w:val="VerbatimChar"/>
          <w:b/>
        </w:rPr>
        <w:t>data</w:t>
      </w:r>
      <w:r>
        <w:t xml:space="preserve"> and we should change the name of volumeMounts from </w:t>
      </w:r>
      <w:r w:rsidRPr="007A3809">
        <w:rPr>
          <w:rStyle w:val="VerbatimChar"/>
          <w:b/>
        </w:rPr>
        <w:t>html</w:t>
      </w:r>
      <w:r>
        <w:t xml:space="preserve"> to </w:t>
      </w:r>
      <w:r w:rsidRPr="007A3809">
        <w:rPr>
          <w:rStyle w:val="VerbatimChar"/>
          <w:b/>
        </w:rPr>
        <w:t>data</w:t>
      </w:r>
      <w:r>
        <w:t xml:space="preserve"> on containers with name </w:t>
      </w:r>
      <w:r w:rsidRPr="007A3809">
        <w:rPr>
          <w:rStyle w:val="VerbatimChar"/>
          <w:b/>
        </w:rPr>
        <w:t>init-data</w:t>
      </w:r>
      <w:r>
        <w:t xml:space="preserve"> and </w:t>
      </w:r>
      <w:r w:rsidRPr="007A3809">
        <w:rPr>
          <w:rStyle w:val="VerbatimChar"/>
          <w:b/>
        </w:rPr>
        <w:t>cont-si</w:t>
      </w:r>
      <w:r w:rsidRPr="007A3809">
        <w:rPr>
          <w:rStyle w:val="VerbatimChar"/>
          <w:b/>
        </w:rPr>
        <w:t>decar-postpon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apply </w:t>
      </w:r>
      <w:r w:rsidRPr="007A3809">
        <w:rPr>
          <w:rStyle w:val="AttributeTok"/>
          <w:sz w:val="20"/>
          <w:szCs w:val="20"/>
        </w:rPr>
        <w:t>-f</w:t>
      </w:r>
      <w:r w:rsidRPr="007A3809">
        <w:rPr>
          <w:rStyle w:val="NormalTok"/>
          <w:sz w:val="20"/>
          <w:szCs w:val="20"/>
        </w:rPr>
        <w:t xml:space="preserve"> task1/task1.yaml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pod/readiness-http</w:t>
      </w:r>
      <w:r w:rsidRPr="007A3809">
        <w:rPr>
          <w:rStyle w:val="NormalTok"/>
          <w:sz w:val="20"/>
          <w:szCs w:val="20"/>
        </w:rPr>
        <w:t xml:space="preserve"> create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rvice/readiness-cmd</w:t>
      </w:r>
      <w:r w:rsidRPr="007A3809">
        <w:rPr>
          <w:rStyle w:val="NormalTok"/>
          <w:sz w:val="20"/>
          <w:szCs w:val="20"/>
        </w:rPr>
        <w:t xml:space="preserve"> unchanged</w:t>
      </w:r>
    </w:p>
    <w:p w:rsidR="000164C9" w:rsidRDefault="00714766">
      <w:pPr>
        <w:pStyle w:val="FirstParagraph"/>
      </w:pPr>
      <w:r>
        <w:t>After the fix we had containers and service running.</w:t>
      </w:r>
    </w:p>
    <w:p w:rsidR="000164C9" w:rsidRDefault="00714766">
      <w:pPr>
        <w:pStyle w:val="Compact"/>
        <w:numPr>
          <w:ilvl w:val="0"/>
          <w:numId w:val="4"/>
        </w:numPr>
      </w:pPr>
      <w:r>
        <w:t>Check the pod status</w:t>
      </w:r>
    </w:p>
    <w:p w:rsidR="000164C9" w:rsidRPr="007A3809" w:rsidRDefault="00714766">
      <w:pPr>
        <w:pStyle w:val="SourceCode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kubectl get pods 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-o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wid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READY   STATUS              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RESTARTS      AGE   IP           NODE    NOMINATED NODE   READINESS GATES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readiness-http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0/3     Init:CrashLoopBackOff   3 </w:t>
      </w:r>
      <w:r w:rsidRPr="007A3809">
        <w:rPr>
          <w:rStyle w:val="ErrorTok"/>
          <w:sz w:val="20"/>
          <w:szCs w:val="20"/>
          <w:shd w:val="clear" w:color="auto" w:fill="D9D9D9" w:themeFill="background1" w:themeFillShade="D9"/>
        </w:rPr>
        <w:t>(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27s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ago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)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77s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10.244.2.2   node3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</w:p>
    <w:p w:rsidR="000164C9" w:rsidRDefault="00714766">
      <w:pPr>
        <w:pStyle w:val="FirstParagraph"/>
      </w:pPr>
      <w:r>
        <w:t xml:space="preserve">We found that status of pod is </w:t>
      </w:r>
      <w:r w:rsidRPr="007A3809">
        <w:rPr>
          <w:rStyle w:val="VerbatimChar"/>
          <w:b/>
        </w:rPr>
        <w:t>Init:CrashLoopBackOff</w:t>
      </w:r>
      <w:r>
        <w:t xml:space="preserve"> </w:t>
      </w:r>
      <w:r>
        <w:t>which indicates problem with pod</w:t>
      </w:r>
    </w:p>
    <w:p w:rsidR="000164C9" w:rsidRDefault="00714766">
      <w:pPr>
        <w:pStyle w:val="Compact"/>
        <w:numPr>
          <w:ilvl w:val="0"/>
          <w:numId w:val="5"/>
        </w:numPr>
      </w:pPr>
      <w:r>
        <w:t>Check with describe information for pod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describe pod readiness-htt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ame:</w:t>
      </w:r>
      <w:r w:rsidRPr="007A3809">
        <w:rPr>
          <w:rStyle w:val="NormalTok"/>
          <w:sz w:val="20"/>
          <w:szCs w:val="20"/>
        </w:rPr>
        <w:t xml:space="preserve">             readiness-htt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amespace:</w:t>
      </w:r>
      <w:r w:rsidRPr="007A3809">
        <w:rPr>
          <w:rStyle w:val="NormalTok"/>
          <w:sz w:val="20"/>
          <w:szCs w:val="20"/>
        </w:rPr>
        <w:t xml:space="preserve">        default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Priority:</w:t>
      </w:r>
      <w:r w:rsidRPr="007A3809">
        <w:rPr>
          <w:rStyle w:val="NormalTok"/>
          <w:sz w:val="20"/>
          <w:szCs w:val="20"/>
        </w:rPr>
        <w:t xml:space="preserve">         0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rvice</w:t>
      </w:r>
      <w:r w:rsidRPr="007A3809">
        <w:rPr>
          <w:rStyle w:val="NormalTok"/>
          <w:sz w:val="20"/>
          <w:szCs w:val="20"/>
        </w:rPr>
        <w:t xml:space="preserve"> Account:  default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ode:</w:t>
      </w:r>
      <w:r w:rsidRPr="007A3809">
        <w:rPr>
          <w:rStyle w:val="NormalTok"/>
          <w:sz w:val="20"/>
          <w:szCs w:val="20"/>
        </w:rPr>
        <w:t xml:space="preserve">             node3/192.168.99.103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</w:t>
      </w:r>
      <w:r w:rsidRPr="007A3809">
        <w:rPr>
          <w:rStyle w:val="ExtensionTok"/>
          <w:sz w:val="20"/>
          <w:szCs w:val="20"/>
        </w:rPr>
        <w:t>tart</w:t>
      </w:r>
      <w:r w:rsidRPr="007A3809">
        <w:rPr>
          <w:rStyle w:val="NormalTok"/>
          <w:sz w:val="20"/>
          <w:szCs w:val="20"/>
        </w:rPr>
        <w:t xml:space="preserve"> Time:       Sat, 16 Nov 2024 20:06:13 +0200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Labels:</w:t>
      </w:r>
      <w:r w:rsidRPr="007A3809">
        <w:rPr>
          <w:rStyle w:val="NormalTok"/>
          <w:sz w:val="20"/>
          <w:szCs w:val="20"/>
        </w:rPr>
        <w:t xml:space="preserve">           app=readiness-htt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Annotations:</w:t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tatus:</w:t>
      </w:r>
      <w:r w:rsidRPr="007A3809">
        <w:rPr>
          <w:rStyle w:val="NormalTok"/>
          <w:sz w:val="20"/>
          <w:szCs w:val="20"/>
        </w:rPr>
        <w:t xml:space="preserve">           Pending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:</w:t>
      </w:r>
      <w:r w:rsidRPr="007A3809">
        <w:rPr>
          <w:rStyle w:val="NormalTok"/>
          <w:sz w:val="20"/>
          <w:szCs w:val="20"/>
        </w:rPr>
        <w:t xml:space="preserve">               10.244.2.2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IP:</w:t>
      </w:r>
      <w:r w:rsidRPr="007A3809">
        <w:rPr>
          <w:rStyle w:val="NormalTok"/>
          <w:sz w:val="20"/>
          <w:szCs w:val="20"/>
        </w:rPr>
        <w:t xml:space="preserve">  10.244.2.2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nit</w:t>
      </w:r>
      <w:r w:rsidRPr="007A3809">
        <w:rPr>
          <w:rStyle w:val="NormalTok"/>
          <w:sz w:val="20"/>
          <w:szCs w:val="20"/>
        </w:rPr>
        <w:t xml:space="preserve"> Container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init-data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ntainer</w:t>
      </w:r>
      <w:r w:rsidRPr="007A3809">
        <w:rPr>
          <w:rStyle w:val="NormalTok"/>
          <w:sz w:val="20"/>
          <w:szCs w:val="20"/>
        </w:rPr>
        <w:t xml:space="preserve"> ID:  containerd://3dc25</w:t>
      </w:r>
      <w:r w:rsidRPr="007A3809">
        <w:rPr>
          <w:rStyle w:val="NormalTok"/>
          <w:sz w:val="20"/>
          <w:szCs w:val="20"/>
        </w:rPr>
        <w:t>8746ac1b9f144bc66159f6364a2c6afc880220bb18376ba4266425eab74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:</w:t>
      </w:r>
      <w:r w:rsidRPr="007A3809">
        <w:rPr>
          <w:rStyle w:val="NormalTok"/>
          <w:sz w:val="20"/>
          <w:szCs w:val="20"/>
        </w:rPr>
        <w:t xml:space="preserve">         alpin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</w:t>
      </w:r>
      <w:r w:rsidRPr="007A3809">
        <w:rPr>
          <w:rStyle w:val="NormalTok"/>
          <w:sz w:val="20"/>
          <w:szCs w:val="20"/>
        </w:rPr>
        <w:t xml:space="preserve"> ID:      docker.io/library/alpine@sha256:1e42bbe2508154c9126d48c2b8a75420c3544343bf86fd041fb7527e017a4b4a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Port:</w:t>
      </w:r>
      <w:r w:rsidRPr="007A3809">
        <w:rPr>
          <w:rStyle w:val="NormalTok"/>
          <w:sz w:val="20"/>
          <w:szCs w:val="20"/>
        </w:rPr>
        <w:t xml:space="preserve">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Host</w:t>
      </w:r>
      <w:r w:rsidRPr="007A3809">
        <w:rPr>
          <w:rStyle w:val="NormalTok"/>
          <w:sz w:val="20"/>
          <w:szCs w:val="20"/>
        </w:rPr>
        <w:t xml:space="preserve"> Port: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lastRenderedPageBreak/>
        <w:t xml:space="preserve">  </w:t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Comman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bin/bash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-c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Arg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BuiltInTok"/>
          <w:sz w:val="20"/>
          <w:szCs w:val="20"/>
        </w:rPr>
        <w:t>echo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StringTok"/>
          <w:sz w:val="20"/>
          <w:szCs w:val="20"/>
        </w:rPr>
        <w:t>'(Almost) Always Ready to Serve'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ErrorTok"/>
          <w:sz w:val="20"/>
          <w:szCs w:val="20"/>
        </w:rPr>
        <w:t>)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rStyle w:val="NormalTok"/>
          <w:sz w:val="20"/>
          <w:szCs w:val="20"/>
        </w:rPr>
        <w:t xml:space="preserve"> /data/index.html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State:</w:t>
      </w:r>
      <w:r w:rsidRPr="007A3809">
        <w:rPr>
          <w:rStyle w:val="NormalTok"/>
          <w:sz w:val="20"/>
          <w:szCs w:val="20"/>
        </w:rPr>
        <w:t xml:space="preserve">          Wait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Reason:</w:t>
      </w:r>
      <w:r w:rsidRPr="007A3809">
        <w:rPr>
          <w:rStyle w:val="NormalTok"/>
          <w:sz w:val="20"/>
          <w:szCs w:val="20"/>
        </w:rPr>
        <w:t xml:space="preserve">       RunContainerError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Last</w:t>
      </w:r>
      <w:r w:rsidRPr="007A3809">
        <w:rPr>
          <w:rStyle w:val="NormalTok"/>
          <w:sz w:val="20"/>
          <w:szCs w:val="20"/>
        </w:rPr>
        <w:t xml:space="preserve"> State:     Terminated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Reason:</w:t>
      </w:r>
      <w:r w:rsidRPr="007A3809">
        <w:rPr>
          <w:rStyle w:val="NormalTok"/>
          <w:sz w:val="20"/>
          <w:szCs w:val="20"/>
        </w:rPr>
        <w:t xml:space="preserve">       StartError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Message:</w:t>
      </w:r>
      <w:r w:rsidRPr="007A3809">
        <w:rPr>
          <w:rStyle w:val="NormalTok"/>
          <w:sz w:val="20"/>
          <w:szCs w:val="20"/>
        </w:rPr>
        <w:t xml:space="preserve">      failed to create containerd task: failed to create shim task: OCI runtime create failed: runc create failed: unable to start container process: exec: </w:t>
      </w:r>
      <w:r w:rsidRPr="007A3809">
        <w:rPr>
          <w:rStyle w:val="StringTok"/>
          <w:sz w:val="20"/>
          <w:szCs w:val="20"/>
        </w:rPr>
        <w:t>"/bin/bash"</w:t>
      </w:r>
      <w:r w:rsidRPr="007A3809">
        <w:rPr>
          <w:rStyle w:val="NormalTok"/>
          <w:sz w:val="20"/>
          <w:szCs w:val="20"/>
        </w:rPr>
        <w:t>: stat /bin/bash: no such file or directory: unknown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Exit</w:t>
      </w:r>
      <w:r w:rsidRPr="007A3809">
        <w:rPr>
          <w:rStyle w:val="NormalTok"/>
          <w:sz w:val="20"/>
          <w:szCs w:val="20"/>
        </w:rPr>
        <w:t xml:space="preserve"> Code:    128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Starte</w:t>
      </w:r>
      <w:r w:rsidRPr="007A3809">
        <w:rPr>
          <w:rStyle w:val="ExtensionTok"/>
          <w:sz w:val="20"/>
          <w:szCs w:val="20"/>
        </w:rPr>
        <w:t>d:</w:t>
      </w:r>
      <w:r w:rsidRPr="007A3809">
        <w:rPr>
          <w:rStyle w:val="NormalTok"/>
          <w:sz w:val="20"/>
          <w:szCs w:val="20"/>
        </w:rPr>
        <w:t xml:space="preserve">      Thu, 01 Jan 1970 02:00:00 +0200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Finished:</w:t>
      </w:r>
      <w:r w:rsidRPr="007A3809">
        <w:rPr>
          <w:rStyle w:val="NormalTok"/>
          <w:sz w:val="20"/>
          <w:szCs w:val="20"/>
        </w:rPr>
        <w:t xml:space="preserve">     Sat, 16 Nov 2024 20:09:33 +0200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ady:</w:t>
      </w:r>
      <w:r w:rsidRPr="007A3809">
        <w:rPr>
          <w:rStyle w:val="NormalTok"/>
          <w:sz w:val="20"/>
          <w:szCs w:val="20"/>
        </w:rPr>
        <w:t xml:space="preserve">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start</w:t>
      </w:r>
      <w:r w:rsidRPr="007A3809">
        <w:rPr>
          <w:rStyle w:val="NormalTok"/>
          <w:sz w:val="20"/>
          <w:szCs w:val="20"/>
        </w:rPr>
        <w:t xml:space="preserve"> Count:  5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Environment:</w:t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Mount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usr/share/nginx/html</w:t>
      </w:r>
      <w:r w:rsidRPr="007A3809">
        <w:rPr>
          <w:rStyle w:val="NormalTok"/>
          <w:sz w:val="20"/>
          <w:szCs w:val="20"/>
        </w:rPr>
        <w:t xml:space="preserve"> from data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w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var/run/secrets/kubernetes.</w:t>
      </w:r>
      <w:r w:rsidRPr="007A3809">
        <w:rPr>
          <w:rStyle w:val="ExtensionTok"/>
          <w:sz w:val="20"/>
          <w:szCs w:val="20"/>
        </w:rPr>
        <w:t>io/serviceaccount</w:t>
      </w:r>
      <w:r w:rsidRPr="007A3809">
        <w:rPr>
          <w:rStyle w:val="NormalTok"/>
          <w:sz w:val="20"/>
          <w:szCs w:val="20"/>
        </w:rPr>
        <w:t xml:space="preserve"> from kube-api-access-hqlv8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o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Container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cont-main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ntainer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:</w:t>
      </w:r>
      <w:r w:rsidRPr="007A3809">
        <w:rPr>
          <w:rStyle w:val="NormalTok"/>
          <w:sz w:val="20"/>
          <w:szCs w:val="20"/>
        </w:rPr>
        <w:t xml:space="preserve">          nginx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Port:</w:t>
      </w:r>
      <w:r w:rsidRPr="007A3809">
        <w:rPr>
          <w:rStyle w:val="NormalTok"/>
          <w:sz w:val="20"/>
          <w:szCs w:val="20"/>
        </w:rPr>
        <w:t xml:space="preserve">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Host</w:t>
      </w:r>
      <w:r w:rsidRPr="007A3809">
        <w:rPr>
          <w:rStyle w:val="NormalTok"/>
          <w:sz w:val="20"/>
          <w:szCs w:val="20"/>
        </w:rPr>
        <w:t xml:space="preserve"> Port: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State:</w:t>
      </w:r>
      <w:r w:rsidRPr="007A3809">
        <w:rPr>
          <w:rStyle w:val="NormalTok"/>
          <w:sz w:val="20"/>
          <w:szCs w:val="20"/>
        </w:rPr>
        <w:t xml:space="preserve">          Wait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Reason:</w:t>
      </w:r>
      <w:r w:rsidRPr="007A3809">
        <w:rPr>
          <w:rStyle w:val="NormalTok"/>
          <w:sz w:val="20"/>
          <w:szCs w:val="20"/>
        </w:rPr>
        <w:t xml:space="preserve">       PodInitializ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ady:</w:t>
      </w:r>
      <w:r w:rsidRPr="007A3809">
        <w:rPr>
          <w:rStyle w:val="NormalTok"/>
          <w:sz w:val="20"/>
          <w:szCs w:val="20"/>
        </w:rPr>
        <w:t xml:space="preserve">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start</w:t>
      </w:r>
      <w:r w:rsidRPr="007A3809">
        <w:rPr>
          <w:rStyle w:val="NormalTok"/>
          <w:sz w:val="20"/>
          <w:szCs w:val="20"/>
        </w:rPr>
        <w:t xml:space="preserve"> Count:  0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adiness:</w:t>
      </w:r>
      <w:r w:rsidRPr="007A3809">
        <w:rPr>
          <w:rStyle w:val="NormalTok"/>
          <w:sz w:val="20"/>
          <w:szCs w:val="20"/>
        </w:rPr>
        <w:t xml:space="preserve">      http-get http://:80/healthy.html delay=5s timeout=1s period=5s </w:t>
      </w:r>
      <w:r w:rsidRPr="007A3809">
        <w:rPr>
          <w:rStyle w:val="CommentTok"/>
          <w:sz w:val="20"/>
          <w:szCs w:val="20"/>
        </w:rPr>
        <w:t>#success=1 #failure=3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Environment:</w:t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Mount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usr/share/nginx/html</w:t>
      </w:r>
      <w:r w:rsidRPr="007A3809">
        <w:rPr>
          <w:rStyle w:val="NormalTok"/>
          <w:sz w:val="20"/>
          <w:szCs w:val="20"/>
        </w:rPr>
        <w:t xml:space="preserve"> from data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w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var/run/secrets/ku</w:t>
      </w:r>
      <w:r w:rsidRPr="007A3809">
        <w:rPr>
          <w:rStyle w:val="ExtensionTok"/>
          <w:sz w:val="20"/>
          <w:szCs w:val="20"/>
        </w:rPr>
        <w:t>bernetes.io/serviceaccount</w:t>
      </w:r>
      <w:r w:rsidRPr="007A3809">
        <w:rPr>
          <w:rStyle w:val="NormalTok"/>
          <w:sz w:val="20"/>
          <w:szCs w:val="20"/>
        </w:rPr>
        <w:t xml:space="preserve"> from kube-api-access-hqlv8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o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cont-sidecar-postpone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ntainer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:</w:t>
      </w:r>
      <w:r w:rsidRPr="007A3809">
        <w:rPr>
          <w:rStyle w:val="NormalTok"/>
          <w:sz w:val="20"/>
          <w:szCs w:val="20"/>
        </w:rPr>
        <w:t xml:space="preserve">         alpin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Port:</w:t>
      </w:r>
      <w:r w:rsidRPr="007A3809">
        <w:rPr>
          <w:rStyle w:val="NormalTok"/>
          <w:sz w:val="20"/>
          <w:szCs w:val="20"/>
        </w:rPr>
        <w:t xml:space="preserve">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Host</w:t>
      </w:r>
      <w:r w:rsidRPr="007A3809">
        <w:rPr>
          <w:rStyle w:val="NormalTok"/>
          <w:sz w:val="20"/>
          <w:szCs w:val="20"/>
        </w:rPr>
        <w:t xml:space="preserve"> Port: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mman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bin/sh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-c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Arg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ControlFlowTok"/>
          <w:sz w:val="20"/>
          <w:szCs w:val="20"/>
        </w:rPr>
        <w:t>while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true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ControlFlowTok"/>
          <w:sz w:val="20"/>
          <w:szCs w:val="20"/>
        </w:rPr>
        <w:t>do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sleep</w:t>
      </w:r>
      <w:r w:rsidRPr="007A3809">
        <w:rPr>
          <w:rStyle w:val="NormalTok"/>
          <w:sz w:val="20"/>
          <w:szCs w:val="20"/>
        </w:rPr>
        <w:t xml:space="preserve"> 20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BuiltInTok"/>
          <w:sz w:val="20"/>
          <w:szCs w:val="20"/>
        </w:rPr>
        <w:t>echo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StringTok"/>
          <w:sz w:val="20"/>
          <w:szCs w:val="20"/>
        </w:rPr>
        <w:t>'WORKING'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rStyle w:val="NormalTok"/>
          <w:sz w:val="20"/>
          <w:szCs w:val="20"/>
        </w:rPr>
        <w:t xml:space="preserve"> /check/healthy.html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sleep</w:t>
      </w:r>
      <w:r w:rsidRPr="007A3809">
        <w:rPr>
          <w:rStyle w:val="NormalTok"/>
          <w:sz w:val="20"/>
          <w:szCs w:val="20"/>
        </w:rPr>
        <w:t xml:space="preserve"> 60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ControlFlowTok"/>
          <w:sz w:val="20"/>
          <w:szCs w:val="20"/>
        </w:rPr>
        <w:t>don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State:</w:t>
      </w:r>
      <w:r w:rsidRPr="007A3809">
        <w:rPr>
          <w:rStyle w:val="NormalTok"/>
          <w:sz w:val="20"/>
          <w:szCs w:val="20"/>
        </w:rPr>
        <w:t xml:space="preserve">          Wait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Reason:</w:t>
      </w:r>
      <w:r w:rsidRPr="007A3809">
        <w:rPr>
          <w:rStyle w:val="NormalTok"/>
          <w:sz w:val="20"/>
          <w:szCs w:val="20"/>
        </w:rPr>
        <w:t xml:space="preserve">       PodInitializ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ady:</w:t>
      </w:r>
      <w:r w:rsidRPr="007A3809">
        <w:rPr>
          <w:rStyle w:val="NormalTok"/>
          <w:sz w:val="20"/>
          <w:szCs w:val="20"/>
        </w:rPr>
        <w:t xml:space="preserve">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start</w:t>
      </w:r>
      <w:r w:rsidRPr="007A3809">
        <w:rPr>
          <w:rStyle w:val="NormalTok"/>
          <w:sz w:val="20"/>
          <w:szCs w:val="20"/>
        </w:rPr>
        <w:t xml:space="preserve"> Count:  0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Environment:</w:t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Mount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check</w:t>
      </w:r>
      <w:r w:rsidRPr="007A3809">
        <w:rPr>
          <w:rStyle w:val="NormalTok"/>
          <w:sz w:val="20"/>
          <w:szCs w:val="20"/>
        </w:rPr>
        <w:t xml:space="preserve"> from data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w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va</w:t>
      </w:r>
      <w:r w:rsidRPr="007A3809">
        <w:rPr>
          <w:rStyle w:val="ExtensionTok"/>
          <w:sz w:val="20"/>
          <w:szCs w:val="20"/>
        </w:rPr>
        <w:t>r/run/secrets/kubernetes.io/serviceaccount</w:t>
      </w:r>
      <w:r w:rsidRPr="007A3809">
        <w:rPr>
          <w:rStyle w:val="NormalTok"/>
          <w:sz w:val="20"/>
          <w:szCs w:val="20"/>
        </w:rPr>
        <w:t xml:space="preserve"> from kube-api-access-hqlv8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o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cont-sidecar-break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ntainer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:</w:t>
      </w:r>
      <w:r w:rsidRPr="007A3809">
        <w:rPr>
          <w:rStyle w:val="NormalTok"/>
          <w:sz w:val="20"/>
          <w:szCs w:val="20"/>
        </w:rPr>
        <w:t xml:space="preserve">         alpin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Image</w:t>
      </w:r>
      <w:r w:rsidRPr="007A3809">
        <w:rPr>
          <w:rStyle w:val="NormalTok"/>
          <w:sz w:val="20"/>
          <w:szCs w:val="20"/>
        </w:rPr>
        <w:t xml:space="preserve"> I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lastRenderedPageBreak/>
        <w:t xml:space="preserve">    </w:t>
      </w:r>
      <w:r w:rsidRPr="007A3809">
        <w:rPr>
          <w:rStyle w:val="ExtensionTok"/>
          <w:sz w:val="20"/>
          <w:szCs w:val="20"/>
        </w:rPr>
        <w:t>Port:</w:t>
      </w:r>
      <w:r w:rsidRPr="007A3809">
        <w:rPr>
          <w:rStyle w:val="NormalTok"/>
          <w:sz w:val="20"/>
          <w:szCs w:val="20"/>
        </w:rPr>
        <w:t xml:space="preserve">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Host</w:t>
      </w:r>
      <w:r w:rsidRPr="007A3809">
        <w:rPr>
          <w:rStyle w:val="NormalTok"/>
          <w:sz w:val="20"/>
          <w:szCs w:val="20"/>
        </w:rPr>
        <w:t xml:space="preserve"> Port: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Command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bin/sh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-c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Arg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ControlFlowTok"/>
          <w:sz w:val="20"/>
          <w:szCs w:val="20"/>
        </w:rPr>
        <w:t>while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true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ControlFlowTok"/>
          <w:sz w:val="20"/>
          <w:szCs w:val="20"/>
        </w:rPr>
        <w:t>do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sleep</w:t>
      </w:r>
      <w:r w:rsidRPr="007A3809">
        <w:rPr>
          <w:rStyle w:val="NormalTok"/>
          <w:sz w:val="20"/>
          <w:szCs w:val="20"/>
        </w:rPr>
        <w:t xml:space="preserve"> 60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rm</w:t>
      </w:r>
      <w:r w:rsidRPr="007A3809">
        <w:rPr>
          <w:rStyle w:val="NormalTok"/>
          <w:sz w:val="20"/>
          <w:szCs w:val="20"/>
        </w:rPr>
        <w:t xml:space="preserve"> /check/healthy.html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FunctionTok"/>
          <w:sz w:val="20"/>
          <w:szCs w:val="20"/>
        </w:rPr>
        <w:t>sleep</w:t>
      </w:r>
      <w:r w:rsidRPr="007A3809">
        <w:rPr>
          <w:rStyle w:val="NormalTok"/>
          <w:sz w:val="20"/>
          <w:szCs w:val="20"/>
        </w:rPr>
        <w:t xml:space="preserve"> 20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ControlFlowTok"/>
          <w:sz w:val="20"/>
          <w:szCs w:val="20"/>
        </w:rPr>
        <w:t>don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State:</w:t>
      </w:r>
      <w:r w:rsidRPr="007A3809">
        <w:rPr>
          <w:rStyle w:val="NormalTok"/>
          <w:sz w:val="20"/>
          <w:szCs w:val="20"/>
        </w:rPr>
        <w:t xml:space="preserve">          Wait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Reason:</w:t>
      </w:r>
      <w:r w:rsidRPr="007A3809">
        <w:rPr>
          <w:rStyle w:val="NormalTok"/>
          <w:sz w:val="20"/>
          <w:szCs w:val="20"/>
        </w:rPr>
        <w:t xml:space="preserve">       PodInitializing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ady:</w:t>
      </w:r>
      <w:r w:rsidRPr="007A3809">
        <w:rPr>
          <w:rStyle w:val="NormalTok"/>
          <w:sz w:val="20"/>
          <w:szCs w:val="20"/>
        </w:rPr>
        <w:t xml:space="preserve">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Restart</w:t>
      </w:r>
      <w:r w:rsidRPr="007A3809">
        <w:rPr>
          <w:rStyle w:val="NormalTok"/>
          <w:sz w:val="20"/>
          <w:szCs w:val="20"/>
        </w:rPr>
        <w:t xml:space="preserve"> Count:  0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Environment:</w:t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Mount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check</w:t>
      </w:r>
      <w:r w:rsidRPr="007A3809">
        <w:rPr>
          <w:rStyle w:val="NormalTok"/>
          <w:sz w:val="20"/>
          <w:szCs w:val="20"/>
        </w:rPr>
        <w:t xml:space="preserve"> from data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w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  </w:t>
      </w:r>
      <w:r w:rsidRPr="007A3809">
        <w:rPr>
          <w:rStyle w:val="ExtensionTok"/>
          <w:sz w:val="20"/>
          <w:szCs w:val="20"/>
        </w:rPr>
        <w:t>/</w:t>
      </w:r>
      <w:r w:rsidRPr="007A3809">
        <w:rPr>
          <w:rStyle w:val="ExtensionTok"/>
          <w:sz w:val="20"/>
          <w:szCs w:val="20"/>
        </w:rPr>
        <w:t>var/run/secrets/kubernetes.io/serviceaccount</w:t>
      </w:r>
      <w:r w:rsidRPr="007A3809">
        <w:rPr>
          <w:rStyle w:val="NormalTok"/>
          <w:sz w:val="20"/>
          <w:szCs w:val="20"/>
        </w:rPr>
        <w:t xml:space="preserve"> from kube-api-access-hqlv8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ro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Condition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Type</w:t>
      </w:r>
      <w:r w:rsidRPr="007A3809">
        <w:rPr>
          <w:rStyle w:val="NormalTok"/>
          <w:sz w:val="20"/>
          <w:szCs w:val="20"/>
        </w:rPr>
        <w:t xml:space="preserve">                        Status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PodReadyToStartContainers</w:t>
      </w:r>
      <w:r w:rsidRPr="007A3809">
        <w:rPr>
          <w:rStyle w:val="NormalTok"/>
          <w:sz w:val="20"/>
          <w:szCs w:val="20"/>
        </w:rPr>
        <w:t xml:space="preserve">   Tru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Initialized</w:t>
      </w:r>
      <w:r w:rsidRPr="007A3809">
        <w:rPr>
          <w:rStyle w:val="NormalTok"/>
          <w:sz w:val="20"/>
          <w:szCs w:val="20"/>
        </w:rPr>
        <w:t xml:space="preserve">       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Ready</w:t>
      </w:r>
      <w:r w:rsidRPr="007A3809">
        <w:rPr>
          <w:rStyle w:val="NormalTok"/>
          <w:sz w:val="20"/>
          <w:szCs w:val="20"/>
        </w:rPr>
        <w:t xml:space="preserve">             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ContainersReady</w:t>
      </w:r>
      <w:r w:rsidRPr="007A3809">
        <w:rPr>
          <w:rStyle w:val="NormalTok"/>
          <w:sz w:val="20"/>
          <w:szCs w:val="20"/>
        </w:rPr>
        <w:t xml:space="preserve">             False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PodScheduled</w:t>
      </w:r>
      <w:r w:rsidRPr="007A3809">
        <w:rPr>
          <w:rStyle w:val="NormalTok"/>
          <w:sz w:val="20"/>
          <w:szCs w:val="20"/>
        </w:rPr>
        <w:t xml:space="preserve">                True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Volumes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</w:t>
      </w:r>
      <w:r w:rsidRPr="007A3809">
        <w:rPr>
          <w:rStyle w:val="ExtensionTok"/>
          <w:sz w:val="20"/>
          <w:szCs w:val="20"/>
        </w:rPr>
        <w:t>data:</w:t>
      </w:r>
      <w:r w:rsidRPr="007A3809">
        <w:rPr>
          <w:sz w:val="20"/>
          <w:szCs w:val="20"/>
        </w:rPr>
        <w:br/>
      </w:r>
      <w:r w:rsidRPr="007A3809">
        <w:rPr>
          <w:rStyle w:val="NormalTok"/>
          <w:sz w:val="20"/>
          <w:szCs w:val="20"/>
        </w:rPr>
        <w:t xml:space="preserve">    </w:t>
      </w:r>
      <w:r w:rsidRPr="007A3809">
        <w:rPr>
          <w:rStyle w:val="ExtensionTok"/>
          <w:sz w:val="20"/>
          <w:szCs w:val="20"/>
        </w:rPr>
        <w:t>Type:</w:t>
      </w:r>
      <w:r w:rsidRPr="007A3809">
        <w:rPr>
          <w:rStyle w:val="NormalTok"/>
          <w:sz w:val="20"/>
          <w:szCs w:val="20"/>
        </w:rPr>
        <w:t xml:space="preserve">       EmptyDir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a</w:t>
      </w:r>
      <w:r w:rsidRPr="007A3809">
        <w:rPr>
          <w:rStyle w:val="NormalTok"/>
          <w:sz w:val="20"/>
          <w:szCs w:val="20"/>
        </w:rPr>
        <w:t xml:space="preserve"> temporary directory that shares a pod</w:t>
      </w:r>
      <w:r w:rsidRPr="007A3809">
        <w:rPr>
          <w:rStyle w:val="StringTok"/>
          <w:sz w:val="20"/>
          <w:szCs w:val="20"/>
        </w:rPr>
        <w:t>'s lifetime)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Medium: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SizeLimit:  &lt;unset&gt;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kube-api-access-hqlv8: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Type:                    Projected (a volu</w:t>
      </w:r>
      <w:r w:rsidRPr="007A3809">
        <w:rPr>
          <w:rStyle w:val="StringTok"/>
          <w:sz w:val="20"/>
          <w:szCs w:val="20"/>
        </w:rPr>
        <w:t>me that contains injected data from multiple sources)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TokenExpirationSeconds:  3607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ConfigMapName:           kube-root-ca.crt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ConfigMapOptional:       &lt;nil&gt;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DownwardAPI:             true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>QoS Class:                   BestEffort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>Node-Selector</w:t>
      </w:r>
      <w:r w:rsidRPr="007A3809">
        <w:rPr>
          <w:rStyle w:val="StringTok"/>
          <w:sz w:val="20"/>
          <w:szCs w:val="20"/>
        </w:rPr>
        <w:t>s:              &lt;none&gt;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>Tolerations:                 node.kubernetes.io/not-ready:NoExecute op=Exists for 300s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                           node.kubernetes.io/unreachable:NoExecute op=Exists for 300s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>Events: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Type     Reason     Age                    From</w:t>
      </w:r>
      <w:r w:rsidRPr="007A3809">
        <w:rPr>
          <w:rStyle w:val="StringTok"/>
          <w:sz w:val="20"/>
          <w:szCs w:val="20"/>
        </w:rPr>
        <w:t xml:space="preserve">               Message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----     ------     ----                   ----               -------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Scheduled  3m24s                  default-scheduler  Successfully assigned default/readiness-http to node3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Pulled     3m22s                </w:t>
      </w:r>
      <w:r w:rsidRPr="007A3809">
        <w:rPr>
          <w:rStyle w:val="StringTok"/>
          <w:sz w:val="20"/>
          <w:szCs w:val="20"/>
        </w:rPr>
        <w:t xml:space="preserve">  kubelet            Successfully pulled image "alpine" in 3.016s (3.016s including waiting). Image size: 3634744 bytes.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Pulled     3m21s                  kubelet            Successfully pulled image "alpine" in 945ms (945ms including waiting). </w:t>
      </w:r>
      <w:r w:rsidRPr="007A3809">
        <w:rPr>
          <w:rStyle w:val="StringTok"/>
          <w:sz w:val="20"/>
          <w:szCs w:val="20"/>
        </w:rPr>
        <w:t>Image size: 3634744 bytes.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Pulled     3m3s                   kubelet            Successfully pulled image "alpine" in 936ms (936ms including waiting). Image size: 3634744 bytes.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Created    2m34s (x4 over 3m22s)  kubelet            Cre</w:t>
      </w:r>
      <w:r w:rsidRPr="007A3809">
        <w:rPr>
          <w:rStyle w:val="StringTok"/>
          <w:sz w:val="20"/>
          <w:szCs w:val="20"/>
        </w:rPr>
        <w:t>ated container init-data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Warning  Failed     2m34s (x4 over 3m22s)  kubelet            Error: failed to create containerd task: failed to create shim task: OCI runtime create failed: runc create failed: unable to start container process: exec: "/bin/bash</w:t>
      </w:r>
      <w:r w:rsidRPr="007A3809">
        <w:rPr>
          <w:rStyle w:val="StringTok"/>
          <w:sz w:val="20"/>
          <w:szCs w:val="20"/>
        </w:rPr>
        <w:t>": stat /bin/bash: no such file or directory: unknown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Pulled     2m34s                  kubelet            Successfully pulled image "alpine" in 930ms (930ms including waiting). Image size: 3634744 bytes.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Warning  BackOff    117s (x8 over 3m20</w:t>
      </w:r>
      <w:r w:rsidRPr="007A3809">
        <w:rPr>
          <w:rStyle w:val="StringTok"/>
          <w:sz w:val="20"/>
          <w:szCs w:val="20"/>
        </w:rPr>
        <w:t>s)   kubelet            Back-off restarting failed container init-data in pod readiness-http_default(20dd665b-9746-4f95-a978-affe55bfdd0c)</w:t>
      </w:r>
      <w:r w:rsidRPr="007A3809">
        <w:rPr>
          <w:sz w:val="20"/>
          <w:szCs w:val="20"/>
        </w:rPr>
        <w:br/>
      </w:r>
      <w:r w:rsidRPr="007A3809">
        <w:rPr>
          <w:rStyle w:val="StringTok"/>
          <w:sz w:val="20"/>
          <w:szCs w:val="20"/>
        </w:rPr>
        <w:t xml:space="preserve">  Normal   Pulling    102s (x5 over 3m25s)   kubelet            Pulling image "alpine"</w:t>
      </w:r>
    </w:p>
    <w:p w:rsidR="000164C9" w:rsidRDefault="00714766">
      <w:pPr>
        <w:pStyle w:val="FirstParagraph"/>
      </w:pPr>
      <w:r>
        <w:t>From describe output we can se</w:t>
      </w:r>
      <w:r>
        <w:t xml:space="preserve">e that initContainer can not start because </w:t>
      </w:r>
      <w:r w:rsidRPr="007A3809">
        <w:rPr>
          <w:rStyle w:val="VerbatimChar"/>
          <w:b/>
        </w:rPr>
        <w:t>/bin/bash</w:t>
      </w:r>
      <w:r>
        <w:t xml:space="preserve"> folder does not exist.</w:t>
      </w:r>
    </w:p>
    <w:p w:rsidR="007A3809" w:rsidRDefault="00714766">
      <w:pPr>
        <w:pStyle w:val="Compact"/>
        <w:numPr>
          <w:ilvl w:val="0"/>
          <w:numId w:val="6"/>
        </w:numPr>
      </w:pPr>
      <w:r>
        <w:lastRenderedPageBreak/>
        <w:t xml:space="preserve">Fix init container </w:t>
      </w:r>
    </w:p>
    <w:p w:rsidR="000164C9" w:rsidRDefault="00714766" w:rsidP="007A3809">
      <w:pPr>
        <w:pStyle w:val="Compact"/>
        <w:ind w:left="240"/>
      </w:pPr>
      <w:r>
        <w:t xml:space="preserve">Change </w:t>
      </w:r>
      <w:r w:rsidRPr="007A3809">
        <w:rPr>
          <w:rStyle w:val="VerbatimChar"/>
          <w:b/>
        </w:rPr>
        <w:t>/bin/bash</w:t>
      </w:r>
      <w:r>
        <w:t xml:space="preserve"> to </w:t>
      </w:r>
      <w:r w:rsidRPr="007A3809">
        <w:rPr>
          <w:rStyle w:val="VerbatimChar"/>
          <w:b/>
        </w:rPr>
        <w:t>/bin/sh</w:t>
      </w:r>
      <w:r>
        <w:t xml:space="preserve"> because Bash shell may not exist on this Linux distribution.</w:t>
      </w:r>
    </w:p>
    <w:p w:rsidR="000164C9" w:rsidRDefault="00714766">
      <w:pPr>
        <w:pStyle w:val="Compact"/>
        <w:numPr>
          <w:ilvl w:val="0"/>
          <w:numId w:val="6"/>
        </w:numPr>
      </w:pPr>
      <w:r>
        <w:t>Apply manifest after fix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apply </w:t>
      </w:r>
      <w:r w:rsidRPr="007A3809">
        <w:rPr>
          <w:rStyle w:val="AttributeTok"/>
          <w:sz w:val="20"/>
          <w:szCs w:val="20"/>
        </w:rPr>
        <w:t>-f</w:t>
      </w:r>
      <w:r w:rsidRPr="007A3809">
        <w:rPr>
          <w:rStyle w:val="NormalTok"/>
          <w:sz w:val="20"/>
          <w:szCs w:val="20"/>
        </w:rPr>
        <w:t xml:space="preserve"> task1.yaml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pod/readiness-http</w:t>
      </w:r>
      <w:r w:rsidRPr="007A3809">
        <w:rPr>
          <w:rStyle w:val="NormalTok"/>
          <w:sz w:val="20"/>
          <w:szCs w:val="20"/>
        </w:rPr>
        <w:t xml:space="preserve"> create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rvice/readiness-cmd</w:t>
      </w:r>
      <w:r w:rsidRPr="007A3809">
        <w:rPr>
          <w:rStyle w:val="NormalTok"/>
          <w:sz w:val="20"/>
          <w:szCs w:val="20"/>
        </w:rPr>
        <w:t xml:space="preserve"> created</w:t>
      </w:r>
    </w:p>
    <w:p w:rsidR="000164C9" w:rsidRDefault="00714766">
      <w:pPr>
        <w:pStyle w:val="Compact"/>
        <w:numPr>
          <w:ilvl w:val="0"/>
          <w:numId w:val="7"/>
        </w:numPr>
      </w:pPr>
      <w:r>
        <w:t>Check the pod</w:t>
      </w:r>
    </w:p>
    <w:p w:rsidR="000164C9" w:rsidRPr="007A3809" w:rsidRDefault="00714766">
      <w:pPr>
        <w:pStyle w:val="SourceCode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kubectl get pods 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-o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wid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READY   STATUS                  RESTARTS       AGE     IP           NODE    NOMINATED NODE   READINESS GATES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readiness-http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0/3     Init:Cr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ashLoopBackOff   5 </w:t>
      </w:r>
      <w:r w:rsidRPr="007A3809">
        <w:rPr>
          <w:rStyle w:val="ErrorTok"/>
          <w:sz w:val="20"/>
          <w:szCs w:val="20"/>
          <w:shd w:val="clear" w:color="auto" w:fill="D9D9D9" w:themeFill="background1" w:themeFillShade="D9"/>
        </w:rPr>
        <w:t>(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101s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ago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)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4m48s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10.244.1.2   node2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</w:p>
    <w:p w:rsidR="000164C9" w:rsidRDefault="007A3809">
      <w:pPr>
        <w:pStyle w:val="FirstParagraph"/>
      </w:pPr>
      <w:r>
        <w:t>Again,</w:t>
      </w:r>
      <w:r w:rsidR="00714766">
        <w:t xml:space="preserve"> error in init container, form describe we found that the directory where </w:t>
      </w:r>
      <w:r w:rsidR="00714766" w:rsidRPr="007A3809">
        <w:rPr>
          <w:rStyle w:val="VerbatimChar"/>
          <w:b/>
        </w:rPr>
        <w:t>echo</w:t>
      </w:r>
      <w:r w:rsidR="00714766">
        <w:t xml:space="preserve"> trying to write is not same as volumeMounts and </w:t>
      </w:r>
      <w:r w:rsidR="00714766" w:rsidRPr="007A3809">
        <w:rPr>
          <w:rStyle w:val="VerbatimChar"/>
          <w:b/>
        </w:rPr>
        <w:t>:)</w:t>
      </w:r>
      <w:r w:rsidR="00714766">
        <w:t xml:space="preserve"> is outside the brackets.</w:t>
      </w:r>
    </w:p>
    <w:p w:rsidR="007A3809" w:rsidRDefault="00714766">
      <w:pPr>
        <w:pStyle w:val="Compact"/>
        <w:numPr>
          <w:ilvl w:val="0"/>
          <w:numId w:val="8"/>
        </w:numPr>
      </w:pPr>
      <w:r>
        <w:t>Fix the iss</w:t>
      </w:r>
      <w:r>
        <w:t>ue with directory and brackets</w:t>
      </w:r>
      <w:r w:rsidR="007A3809">
        <w:t>.</w:t>
      </w:r>
    </w:p>
    <w:p w:rsidR="000164C9" w:rsidRDefault="00714766" w:rsidP="007A3809">
      <w:pPr>
        <w:pStyle w:val="Compact"/>
        <w:ind w:left="240"/>
      </w:pPr>
      <w:r>
        <w:t xml:space="preserve">Change the stdout to </w:t>
      </w:r>
      <w:r w:rsidRPr="007A3809">
        <w:rPr>
          <w:rStyle w:val="VerbatimChar"/>
          <w:b/>
        </w:rPr>
        <w:t>/usr/share/nginx/html/index.html</w:t>
      </w:r>
      <w:r>
        <w:t xml:space="preserve"> and issue with brackets.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kubectl get pods 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-o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wid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READY   STATUS    RESTARTS   AGE   IP           NODE    NOMINATED NODE   READINESS GATES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readiness-htt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p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3/3     Running   0          37s   10.244.2.5   node3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</w:p>
    <w:p w:rsidR="000164C9" w:rsidRDefault="00714766">
      <w:pPr>
        <w:pStyle w:val="FirstParagraph"/>
      </w:pPr>
      <w:r>
        <w:t>Now we have 3/3 ready containers in our pod</w:t>
      </w:r>
    </w:p>
    <w:p w:rsidR="000164C9" w:rsidRDefault="00714766">
      <w:pPr>
        <w:pStyle w:val="Compact"/>
        <w:numPr>
          <w:ilvl w:val="0"/>
          <w:numId w:val="9"/>
        </w:numPr>
      </w:pPr>
      <w:r>
        <w:t>Check the service on port 30001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curl http://localhost:30001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curl: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7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ExtensionTok"/>
          <w:sz w:val="20"/>
          <w:szCs w:val="20"/>
        </w:rPr>
        <w:t>Failed</w:t>
      </w:r>
      <w:r w:rsidRPr="007A3809">
        <w:rPr>
          <w:rStyle w:val="NormalTok"/>
          <w:sz w:val="20"/>
          <w:szCs w:val="20"/>
        </w:rPr>
        <w:t xml:space="preserve"> to connect to localhost port 30001 after 0 ms: Couldn</w:t>
      </w:r>
      <w:r w:rsidRPr="007A3809">
        <w:rPr>
          <w:rStyle w:val="StringTok"/>
          <w:sz w:val="20"/>
          <w:szCs w:val="20"/>
        </w:rPr>
        <w:t>'t connect to server</w:t>
      </w:r>
    </w:p>
    <w:p w:rsidR="000164C9" w:rsidRPr="007A3809" w:rsidRDefault="00714766">
      <w:pPr>
        <w:pStyle w:val="FirstParagraph"/>
        <w:rPr>
          <w:b/>
        </w:rPr>
      </w:pPr>
      <w:r>
        <w:t xml:space="preserve">We found problem with service. With describe on service we found that there no any Endpoints, this may be because of selector. Change the selector of service from </w:t>
      </w:r>
      <w:r w:rsidRPr="007A3809">
        <w:rPr>
          <w:rStyle w:val="VerbatimChar"/>
          <w:b/>
        </w:rPr>
        <w:t>app=readiness-cmd</w:t>
      </w:r>
      <w:r>
        <w:t xml:space="preserve"> </w:t>
      </w:r>
      <w:r>
        <w:t xml:space="preserve">to </w:t>
      </w:r>
      <w:r w:rsidRPr="007A3809">
        <w:rPr>
          <w:rStyle w:val="VerbatimChar"/>
          <w:b/>
        </w:rPr>
        <w:t>app=readiness-http</w:t>
      </w:r>
    </w:p>
    <w:p w:rsidR="000164C9" w:rsidRDefault="00714766">
      <w:pPr>
        <w:pStyle w:val="Compact"/>
        <w:numPr>
          <w:ilvl w:val="0"/>
          <w:numId w:val="10"/>
        </w:numPr>
      </w:pPr>
      <w:r>
        <w:t>Fix the issue with service selector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describe svc  readiness-cm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ame:</w:t>
      </w:r>
      <w:r w:rsidRPr="007A3809">
        <w:rPr>
          <w:rStyle w:val="NormalTok"/>
          <w:sz w:val="20"/>
          <w:szCs w:val="20"/>
        </w:rPr>
        <w:t xml:space="preserve">                     readiness-cm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amespace:</w:t>
      </w:r>
      <w:r w:rsidRPr="007A3809">
        <w:rPr>
          <w:rStyle w:val="NormalTok"/>
          <w:sz w:val="20"/>
          <w:szCs w:val="20"/>
        </w:rPr>
        <w:t xml:space="preserve">                default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Labels:</w:t>
      </w:r>
      <w:r w:rsidRPr="007A3809">
        <w:rPr>
          <w:rStyle w:val="NormalTok"/>
          <w:sz w:val="20"/>
          <w:szCs w:val="20"/>
        </w:rPr>
        <w:t xml:space="preserve">                   app=readiness-cm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Annotations:</w:t>
      </w:r>
      <w:r w:rsidRPr="007A3809">
        <w:rPr>
          <w:rStyle w:val="NormalTok"/>
          <w:sz w:val="20"/>
          <w:szCs w:val="20"/>
        </w:rPr>
        <w:t xml:space="preserve">   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lector:</w:t>
      </w:r>
      <w:r w:rsidRPr="007A3809">
        <w:rPr>
          <w:rStyle w:val="NormalTok"/>
          <w:sz w:val="20"/>
          <w:szCs w:val="20"/>
        </w:rPr>
        <w:t xml:space="preserve">                 app=readiness-htt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Type:</w:t>
      </w:r>
      <w:r w:rsidRPr="007A3809">
        <w:rPr>
          <w:rStyle w:val="NormalTok"/>
          <w:sz w:val="20"/>
          <w:szCs w:val="20"/>
        </w:rPr>
        <w:t xml:space="preserve">                     NodePort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</w:t>
      </w:r>
      <w:r w:rsidRPr="007A3809">
        <w:rPr>
          <w:rStyle w:val="NormalTok"/>
          <w:sz w:val="20"/>
          <w:szCs w:val="20"/>
        </w:rPr>
        <w:t xml:space="preserve"> Family Policy:         SingleStack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</w:t>
      </w:r>
      <w:r w:rsidRPr="007A3809">
        <w:rPr>
          <w:rStyle w:val="NormalTok"/>
          <w:sz w:val="20"/>
          <w:szCs w:val="20"/>
        </w:rPr>
        <w:t xml:space="preserve"> Families:              IPv4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:</w:t>
      </w:r>
      <w:r w:rsidRPr="007A3809">
        <w:rPr>
          <w:rStyle w:val="NormalTok"/>
          <w:sz w:val="20"/>
          <w:szCs w:val="20"/>
        </w:rPr>
        <w:t xml:space="preserve">                       10.97.19.97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IPs:</w:t>
      </w:r>
      <w:r w:rsidRPr="007A3809">
        <w:rPr>
          <w:rStyle w:val="NormalTok"/>
          <w:sz w:val="20"/>
          <w:szCs w:val="20"/>
        </w:rPr>
        <w:t xml:space="preserve">                      10.97.19.97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Port:</w:t>
      </w:r>
      <w:r w:rsidRPr="007A3809">
        <w:rPr>
          <w:rStyle w:val="NormalTok"/>
          <w:sz w:val="20"/>
          <w:szCs w:val="20"/>
        </w:rPr>
        <w:t xml:space="preserve">          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unset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rStyle w:val="NormalTok"/>
          <w:sz w:val="20"/>
          <w:szCs w:val="20"/>
        </w:rPr>
        <w:t xml:space="preserve">  80/TC</w:t>
      </w:r>
      <w:r w:rsidRPr="007A3809">
        <w:rPr>
          <w:rStyle w:val="NormalTok"/>
          <w:sz w:val="20"/>
          <w:szCs w:val="20"/>
        </w:rPr>
        <w:t>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TargetPort:</w:t>
      </w:r>
      <w:r w:rsidRPr="007A3809">
        <w:rPr>
          <w:rStyle w:val="NormalTok"/>
          <w:sz w:val="20"/>
          <w:szCs w:val="20"/>
        </w:rPr>
        <w:t xml:space="preserve">               80/TC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odePort:</w:t>
      </w:r>
      <w:r w:rsidRPr="007A3809">
        <w:rPr>
          <w:rStyle w:val="NormalTok"/>
          <w:sz w:val="20"/>
          <w:szCs w:val="20"/>
        </w:rPr>
        <w:t xml:space="preserve">      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unset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rStyle w:val="NormalTok"/>
          <w:sz w:val="20"/>
          <w:szCs w:val="20"/>
        </w:rPr>
        <w:t xml:space="preserve">  30001/TCP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Endpoints:</w:t>
      </w:r>
      <w:r w:rsidRPr="007A3809">
        <w:rPr>
          <w:rStyle w:val="NormalTok"/>
          <w:sz w:val="20"/>
          <w:szCs w:val="20"/>
        </w:rPr>
        <w:t xml:space="preserve">                10.244.1.3:80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ssion</w:t>
      </w:r>
      <w:r w:rsidRPr="007A3809">
        <w:rPr>
          <w:rStyle w:val="NormalTok"/>
          <w:sz w:val="20"/>
          <w:szCs w:val="20"/>
        </w:rPr>
        <w:t xml:space="preserve"> Affinity:         None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External</w:t>
      </w:r>
      <w:r w:rsidRPr="007A3809">
        <w:rPr>
          <w:rStyle w:val="NormalTok"/>
          <w:sz w:val="20"/>
          <w:szCs w:val="20"/>
        </w:rPr>
        <w:t xml:space="preserve"> Traffic Policy:  Cluster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Events:</w:t>
      </w:r>
      <w:r w:rsidRPr="007A3809">
        <w:rPr>
          <w:rStyle w:val="NormalTok"/>
          <w:sz w:val="20"/>
          <w:szCs w:val="20"/>
        </w:rPr>
        <w:t xml:space="preserve">        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sz w:val="20"/>
          <w:szCs w:val="20"/>
        </w:rPr>
        <w:br/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curl http://localhost:30001</w:t>
      </w:r>
      <w:r w:rsidRPr="007A3809">
        <w:rPr>
          <w:sz w:val="20"/>
          <w:szCs w:val="20"/>
        </w:rPr>
        <w:br/>
      </w:r>
      <w:r w:rsidRPr="007A3809">
        <w:rPr>
          <w:rStyle w:val="Keyword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Almost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ExtensionTok"/>
          <w:sz w:val="20"/>
          <w:szCs w:val="20"/>
        </w:rPr>
        <w:t>Always</w:t>
      </w:r>
      <w:r w:rsidRPr="007A3809">
        <w:rPr>
          <w:rStyle w:val="NormalTok"/>
          <w:sz w:val="20"/>
          <w:szCs w:val="20"/>
        </w:rPr>
        <w:t xml:space="preserve"> Ready to Serve </w:t>
      </w:r>
      <w:r w:rsidRPr="007A3809">
        <w:rPr>
          <w:rStyle w:val="KeywordTok"/>
          <w:sz w:val="20"/>
          <w:szCs w:val="20"/>
        </w:rPr>
        <w:t>;</w:t>
      </w:r>
      <w:r w:rsidRPr="007A3809">
        <w:rPr>
          <w:rStyle w:val="ErrorTok"/>
          <w:sz w:val="20"/>
          <w:szCs w:val="20"/>
        </w:rPr>
        <w:t>)</w:t>
      </w:r>
    </w:p>
    <w:p w:rsidR="000164C9" w:rsidRDefault="00714766">
      <w:pPr>
        <w:pStyle w:val="Compact"/>
        <w:numPr>
          <w:ilvl w:val="0"/>
          <w:numId w:val="11"/>
        </w:numPr>
      </w:pPr>
      <w:r>
        <w:t>Picture</w:t>
      </w:r>
    </w:p>
    <w:p w:rsidR="000164C9" w:rsidRDefault="007A38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449060" cy="29626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4C9" w:rsidRDefault="00714766">
      <w:pPr>
        <w:pStyle w:val="Compact"/>
        <w:numPr>
          <w:ilvl w:val="0"/>
          <w:numId w:val="12"/>
        </w:numPr>
      </w:pPr>
      <w:r>
        <w:t>Fixed manifest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piVersion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v1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kind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Po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etadata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label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pp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readiness-htt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readiness-htt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spec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nitContainer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init-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mag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alpi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command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[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/bin/sh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,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-c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]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rg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echo '(Almost) Always Ready to Serve ;)' &gt; /usr/share/nginx/html/index.html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volumeMount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ountPath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/usr/share/nginx/html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container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cont-main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mag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nginx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volumeMount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ountPath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/usr/share/nginx/html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readinessProb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httpGet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ath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/healthy.html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ort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DecValTok"/>
          <w:sz w:val="20"/>
          <w:szCs w:val="20"/>
          <w:shd w:val="clear" w:color="auto" w:fill="D9D9D9" w:themeFill="background1" w:themeFillShade="D9"/>
        </w:rPr>
        <w:t>80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nitialDelaySecond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DecValTok"/>
          <w:sz w:val="20"/>
          <w:szCs w:val="20"/>
          <w:shd w:val="clear" w:color="auto" w:fill="D9D9D9" w:themeFill="background1" w:themeFillShade="D9"/>
        </w:rPr>
        <w:t>5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eriodSecond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DecValTok"/>
          <w:sz w:val="20"/>
          <w:szCs w:val="20"/>
          <w:shd w:val="clear" w:color="auto" w:fill="D9D9D9" w:themeFill="background1" w:themeFillShade="D9"/>
        </w:rPr>
        <w:t>5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cont-sidecar-postpo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mag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alpi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command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[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/bin/sh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,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-c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]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rg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while true; do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sleep 20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echo 'WORKING' &gt; /check/healthy.html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sleep 60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do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lastRenderedPageBreak/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volumeMount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ountPath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/check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cont-sidecar-break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imag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alpi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command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[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/bin/sh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,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"-c"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]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rg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while true; do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sleep 60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rm /check/healthy.html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  sleep 20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  do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volumeMount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ountPath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/check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volume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data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emptyDir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{}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PreprocessorTok"/>
          <w:sz w:val="20"/>
          <w:szCs w:val="20"/>
          <w:shd w:val="clear" w:color="auto" w:fill="D9D9D9" w:themeFill="background1" w:themeFillShade="D9"/>
        </w:rPr>
        <w:t>---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piVersion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v1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kind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S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ervic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metadata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readiness-cm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label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pp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readiness-cm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spec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type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NodePort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orts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-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ort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DecValTok"/>
          <w:sz w:val="20"/>
          <w:szCs w:val="20"/>
          <w:shd w:val="clear" w:color="auto" w:fill="D9D9D9" w:themeFill="background1" w:themeFillShade="D9"/>
        </w:rPr>
        <w:t>80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nodePort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DecValTok"/>
          <w:sz w:val="20"/>
          <w:szCs w:val="20"/>
          <w:shd w:val="clear" w:color="auto" w:fill="D9D9D9" w:themeFill="background1" w:themeFillShade="D9"/>
        </w:rPr>
        <w:t>30001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protocol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TC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selector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   </w:t>
      </w:r>
      <w:r w:rsidRPr="007A3809">
        <w:rPr>
          <w:rStyle w:val="FunctionTok"/>
          <w:sz w:val="20"/>
          <w:szCs w:val="20"/>
          <w:shd w:val="clear" w:color="auto" w:fill="D9D9D9" w:themeFill="background1" w:themeFillShade="D9"/>
        </w:rPr>
        <w:t>app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: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 xml:space="preserve"> readiness-http</w:t>
      </w:r>
    </w:p>
    <w:p w:rsidR="000164C9" w:rsidRPr="007A3809" w:rsidRDefault="00714766">
      <w:pPr>
        <w:pStyle w:val="Heading3"/>
        <w:rPr>
          <w:sz w:val="28"/>
          <w:szCs w:val="28"/>
        </w:rPr>
      </w:pPr>
      <w:bookmarkStart w:id="2" w:name="X7c72a0d5829670f44f15fd9ac48b1fa8d3af8fd"/>
      <w:bookmarkEnd w:id="1"/>
      <w:r w:rsidRPr="007A3809">
        <w:rPr>
          <w:sz w:val="28"/>
          <w:szCs w:val="28"/>
        </w:rPr>
        <w:t>2. Try to solve scenario 3 and make the application working again</w:t>
      </w:r>
    </w:p>
    <w:p w:rsidR="000164C9" w:rsidRDefault="00714766">
      <w:pPr>
        <w:pStyle w:val="Compact"/>
        <w:numPr>
          <w:ilvl w:val="0"/>
          <w:numId w:val="13"/>
        </w:numPr>
      </w:pPr>
      <w:r>
        <w:t>Initial apply of manifest fil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apply </w:t>
      </w:r>
      <w:r w:rsidRPr="007A3809">
        <w:rPr>
          <w:rStyle w:val="AttributeTok"/>
          <w:sz w:val="20"/>
          <w:szCs w:val="20"/>
        </w:rPr>
        <w:t>-f</w:t>
      </w:r>
      <w:r w:rsidRPr="007A3809">
        <w:rPr>
          <w:rStyle w:val="NormalTok"/>
          <w:sz w:val="20"/>
          <w:szCs w:val="20"/>
        </w:rPr>
        <w:t xml:space="preserve"> task2.yaml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pod/startup-mixed</w:t>
      </w:r>
      <w:r w:rsidRPr="007A3809">
        <w:rPr>
          <w:rStyle w:val="NormalTok"/>
          <w:sz w:val="20"/>
          <w:szCs w:val="20"/>
        </w:rPr>
        <w:t xml:space="preserve"> created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ervice/startup-mixed</w:t>
      </w:r>
      <w:r w:rsidRPr="007A3809">
        <w:rPr>
          <w:rStyle w:val="NormalTok"/>
          <w:sz w:val="20"/>
          <w:szCs w:val="20"/>
        </w:rPr>
        <w:t xml:space="preserve"> created</w:t>
      </w:r>
    </w:p>
    <w:p w:rsidR="000164C9" w:rsidRDefault="00714766">
      <w:pPr>
        <w:pStyle w:val="FirstParagraph"/>
      </w:pPr>
      <w:r>
        <w:t>After initial apply we didn’t see any problems with creation of pod and service</w:t>
      </w:r>
    </w:p>
    <w:p w:rsidR="000164C9" w:rsidRDefault="00714766">
      <w:pPr>
        <w:pStyle w:val="Compact"/>
        <w:numPr>
          <w:ilvl w:val="0"/>
          <w:numId w:val="14"/>
        </w:numPr>
      </w:pPr>
      <w:r>
        <w:t>Check the pod and containers insid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$</w:t>
      </w:r>
      <w:r w:rsidRPr="007A3809">
        <w:rPr>
          <w:rStyle w:val="NormalTok"/>
          <w:sz w:val="20"/>
          <w:szCs w:val="20"/>
        </w:rPr>
        <w:t xml:space="preserve"> kubectl get pod </w:t>
      </w:r>
      <w:r w:rsidRPr="007A3809">
        <w:rPr>
          <w:rStyle w:val="AttributeTok"/>
          <w:sz w:val="20"/>
          <w:szCs w:val="20"/>
        </w:rPr>
        <w:t>-o</w:t>
      </w:r>
      <w:r w:rsidRPr="007A3809">
        <w:rPr>
          <w:rStyle w:val="NormalTok"/>
          <w:sz w:val="20"/>
          <w:szCs w:val="20"/>
        </w:rPr>
        <w:t xml:space="preserve"> w</w:t>
      </w:r>
      <w:r w:rsidRPr="007A3809">
        <w:rPr>
          <w:rStyle w:val="NormalTok"/>
          <w:sz w:val="20"/>
          <w:szCs w:val="20"/>
        </w:rPr>
        <w:t>ide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NAME</w:t>
      </w:r>
      <w:r w:rsidRPr="007A3809">
        <w:rPr>
          <w:rStyle w:val="NormalTok"/>
          <w:sz w:val="20"/>
          <w:szCs w:val="20"/>
        </w:rPr>
        <w:t xml:space="preserve">            READY   STATUS    RESTARTS      AGE    IP           NODE    NOMINATED NODE   READINESS GATES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startup-mixed</w:t>
      </w:r>
      <w:r w:rsidRPr="007A3809">
        <w:rPr>
          <w:rStyle w:val="NormalTok"/>
          <w:sz w:val="20"/>
          <w:szCs w:val="20"/>
        </w:rPr>
        <w:t xml:space="preserve">   2/3     Running   4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51s</w:t>
      </w:r>
      <w:r w:rsidRPr="007A3809">
        <w:rPr>
          <w:rStyle w:val="NormalTok"/>
          <w:sz w:val="20"/>
          <w:szCs w:val="20"/>
        </w:rPr>
        <w:t xml:space="preserve"> ago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rStyle w:val="NormalTok"/>
          <w:sz w:val="20"/>
          <w:szCs w:val="20"/>
        </w:rPr>
        <w:t xml:space="preserve">   </w:t>
      </w:r>
      <w:r w:rsidRPr="007A3809">
        <w:rPr>
          <w:rStyle w:val="ExtensionTok"/>
          <w:sz w:val="20"/>
          <w:szCs w:val="20"/>
        </w:rPr>
        <w:t>2m6s</w:t>
      </w:r>
      <w:r w:rsidRPr="007A3809">
        <w:rPr>
          <w:rStyle w:val="NormalTok"/>
          <w:sz w:val="20"/>
          <w:szCs w:val="20"/>
        </w:rPr>
        <w:t xml:space="preserve">   10.244.2.7   node3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  <w:r w:rsidRPr="007A3809">
        <w:rPr>
          <w:rStyle w:val="NormalTok"/>
          <w:sz w:val="20"/>
          <w:szCs w:val="20"/>
        </w:rPr>
        <w:t xml:space="preserve">           </w:t>
      </w:r>
      <w:r w:rsidRPr="007A3809">
        <w:rPr>
          <w:rStyle w:val="OperatorTok"/>
          <w:sz w:val="20"/>
          <w:szCs w:val="20"/>
        </w:rPr>
        <w:t>&lt;</w:t>
      </w:r>
      <w:r w:rsidRPr="007A3809">
        <w:rPr>
          <w:rStyle w:val="NormalTok"/>
          <w:sz w:val="20"/>
          <w:szCs w:val="20"/>
        </w:rPr>
        <w:t>none</w:t>
      </w:r>
      <w:r w:rsidRPr="007A3809">
        <w:rPr>
          <w:rStyle w:val="OperatorTok"/>
          <w:sz w:val="20"/>
          <w:szCs w:val="20"/>
        </w:rPr>
        <w:t>&gt;</w:t>
      </w:r>
    </w:p>
    <w:p w:rsidR="000164C9" w:rsidRDefault="00714766">
      <w:pPr>
        <w:pStyle w:val="FirstParagraph"/>
      </w:pPr>
      <w:r>
        <w:t xml:space="preserve">Only 2 of 3 are in status Running. We can check with describe the pod for more information. We found issue in container </w:t>
      </w:r>
      <w:r w:rsidRPr="007A3809">
        <w:rPr>
          <w:rStyle w:val="VerbatimChar"/>
          <w:b/>
        </w:rPr>
        <w:t>cont-main</w:t>
      </w:r>
      <w:r>
        <w:t xml:space="preserve"> where startupProbe trying to execute </w:t>
      </w:r>
      <w:r w:rsidRPr="007A3809">
        <w:rPr>
          <w:rStyle w:val="VerbatimChar"/>
          <w:b/>
        </w:rPr>
        <w:t>cat /check/healthy.html</w:t>
      </w:r>
      <w:r>
        <w:t xml:space="preserve"> but this file not present when probe start. To address the issue </w:t>
      </w:r>
      <w:r>
        <w:t>we add initialDelaySeconds with value 25 seconds. Fix the livenessProbe path and startupProbe command execution.</w:t>
      </w:r>
    </w:p>
    <w:p w:rsidR="000164C9" w:rsidRDefault="00714766">
      <w:pPr>
        <w:pStyle w:val="Compact"/>
        <w:numPr>
          <w:ilvl w:val="0"/>
          <w:numId w:val="15"/>
        </w:numPr>
      </w:pPr>
      <w:r>
        <w:t xml:space="preserve">Fix container </w:t>
      </w:r>
      <w:r w:rsidRPr="007A3809">
        <w:rPr>
          <w:rStyle w:val="VerbatimChar"/>
          <w:b/>
        </w:rPr>
        <w:t>cont-main</w:t>
      </w:r>
      <w:r>
        <w:t xml:space="preserve"> startupProb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kubectl get pod 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-o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wide </w:t>
      </w:r>
      <w:r w:rsidRPr="007A3809">
        <w:rPr>
          <w:rStyle w:val="AttributeTok"/>
          <w:sz w:val="20"/>
          <w:szCs w:val="20"/>
          <w:shd w:val="clear" w:color="auto" w:fill="D9D9D9" w:themeFill="background1" w:themeFillShade="D9"/>
        </w:rPr>
        <w:t>-w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READY   STATUS    RESTARTS   AGE   IP           NODE    NOMIN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ATED NODE   READINESS 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lastRenderedPageBreak/>
        <w:t>GATES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startup-mixed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2/3     Running   0          8s    10.244.1.9   node2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startup-mixed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3/3     Running   0          31s   10.244.1.9   node2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</w:p>
    <w:p w:rsidR="000164C9" w:rsidRDefault="00714766">
      <w:pPr>
        <w:pStyle w:val="Compact"/>
        <w:numPr>
          <w:ilvl w:val="0"/>
          <w:numId w:val="16"/>
        </w:numPr>
      </w:pPr>
      <w:r>
        <w:t>Check the service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</w:rPr>
        <w:t>curl</w:t>
      </w:r>
      <w:r w:rsidRPr="007A3809">
        <w:rPr>
          <w:rStyle w:val="NormalTok"/>
          <w:sz w:val="20"/>
          <w:szCs w:val="20"/>
        </w:rPr>
        <w:t xml:space="preserve"> 192.168.99.10</w:t>
      </w:r>
      <w:r w:rsidRPr="007A3809">
        <w:rPr>
          <w:rStyle w:val="NormalTok"/>
          <w:sz w:val="20"/>
          <w:szCs w:val="20"/>
        </w:rPr>
        <w:t>1:30001-w</w:t>
      </w:r>
      <w:r w:rsidRPr="007A3809">
        <w:rPr>
          <w:sz w:val="20"/>
          <w:szCs w:val="20"/>
        </w:rPr>
        <w:br/>
      </w:r>
      <w:r w:rsidRPr="007A3809">
        <w:rPr>
          <w:rStyle w:val="ExtensionTok"/>
          <w:sz w:val="20"/>
          <w:szCs w:val="20"/>
        </w:rPr>
        <w:t>curl: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ErrorTok"/>
          <w:sz w:val="20"/>
          <w:szCs w:val="20"/>
        </w:rPr>
        <w:t>(</w:t>
      </w:r>
      <w:r w:rsidRPr="007A3809">
        <w:rPr>
          <w:rStyle w:val="ExtensionTok"/>
          <w:sz w:val="20"/>
          <w:szCs w:val="20"/>
        </w:rPr>
        <w:t>7</w:t>
      </w:r>
      <w:r w:rsidRPr="007A3809">
        <w:rPr>
          <w:rStyle w:val="KeywordTok"/>
          <w:sz w:val="20"/>
          <w:szCs w:val="20"/>
        </w:rPr>
        <w:t>)</w:t>
      </w:r>
      <w:r w:rsidRPr="007A3809">
        <w:rPr>
          <w:rStyle w:val="NormalTok"/>
          <w:sz w:val="20"/>
          <w:szCs w:val="20"/>
        </w:rPr>
        <w:t xml:space="preserve"> </w:t>
      </w:r>
      <w:r w:rsidRPr="007A3809">
        <w:rPr>
          <w:rStyle w:val="ExtensionTok"/>
          <w:sz w:val="20"/>
          <w:szCs w:val="20"/>
        </w:rPr>
        <w:t>Failed</w:t>
      </w:r>
      <w:r w:rsidRPr="007A3809">
        <w:rPr>
          <w:rStyle w:val="NormalTok"/>
          <w:sz w:val="20"/>
          <w:szCs w:val="20"/>
        </w:rPr>
        <w:t xml:space="preserve"> to connect to 192.168.99.101 port 30001 after 0 ms: Couldn</w:t>
      </w:r>
      <w:r w:rsidRPr="007A3809">
        <w:rPr>
          <w:rStyle w:val="StringTok"/>
          <w:sz w:val="20"/>
          <w:szCs w:val="20"/>
        </w:rPr>
        <w:t>'t connect to server</w:t>
      </w:r>
    </w:p>
    <w:p w:rsidR="000164C9" w:rsidRDefault="00714766">
      <w:pPr>
        <w:pStyle w:val="FirstParagraph"/>
      </w:pPr>
      <w:r>
        <w:t>Execute describe against service and found there no Endpoints, this may be a problem with selector.</w:t>
      </w:r>
    </w:p>
    <w:p w:rsidR="000164C9" w:rsidRDefault="00714766">
      <w:pPr>
        <w:pStyle w:val="Compact"/>
        <w:numPr>
          <w:ilvl w:val="0"/>
          <w:numId w:val="17"/>
        </w:numPr>
      </w:pPr>
      <w:r>
        <w:t xml:space="preserve">Fix the selector for service from </w:t>
      </w:r>
      <w:r w:rsidRPr="007A3809">
        <w:rPr>
          <w:rStyle w:val="VerbatimChar"/>
          <w:b/>
        </w:rPr>
        <w:t>startup-nixed</w:t>
      </w:r>
      <w:r>
        <w:t xml:space="preserve"> to</w:t>
      </w:r>
      <w:r>
        <w:t xml:space="preserve"> </w:t>
      </w:r>
      <w:r w:rsidRPr="007A3809">
        <w:rPr>
          <w:rStyle w:val="VerbatimChar"/>
          <w:b/>
        </w:rPr>
        <w:t>startup-mixed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kubectl describe service/startup-mixe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  startup-mixe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amespace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default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Labels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app=startup-mixe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Annotations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Selector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app=startup-mixed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Type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  NodePort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IP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Family Policy:         SingleStack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IP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Families:              IPv4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IP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    10.100.12.155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IPs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   10.100.12.155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Port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unset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8080/TC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TargetPort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8080/TC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NodePort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unset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30001/TCP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Endpoints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10.244.1.10:8080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Session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Affinity:         None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External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Traffic Policy:  Cluster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Events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                  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lt;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>none</w:t>
      </w:r>
      <w:r w:rsidRPr="007A3809">
        <w:rPr>
          <w:rStyle w:val="OperatorTok"/>
          <w:sz w:val="20"/>
          <w:szCs w:val="20"/>
          <w:shd w:val="clear" w:color="auto" w:fill="D9D9D9" w:themeFill="background1" w:themeFillShade="D9"/>
        </w:rPr>
        <w:t>&gt;</w:t>
      </w:r>
    </w:p>
    <w:p w:rsidR="000164C9" w:rsidRDefault="00714766">
      <w:pPr>
        <w:pStyle w:val="FirstParagraph"/>
      </w:pPr>
      <w:r>
        <w:t>Now we can see the endpoint, but again there is a</w:t>
      </w:r>
      <w:r w:rsidR="007A3809">
        <w:t>n</w:t>
      </w:r>
      <w:r>
        <w:t xml:space="preserve"> issue.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curl http://192.168.99.101:30001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curl: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ErrorTok"/>
          <w:sz w:val="20"/>
          <w:szCs w:val="20"/>
          <w:shd w:val="clear" w:color="auto" w:fill="D9D9D9" w:themeFill="background1" w:themeFillShade="D9"/>
        </w:rPr>
        <w:t>(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7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)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Failed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to connect to 192.168.99.101 port 30001 after 0 ms: Couldn</w:t>
      </w:r>
      <w:r w:rsidRPr="007A3809">
        <w:rPr>
          <w:rStyle w:val="StringTok"/>
          <w:sz w:val="20"/>
          <w:szCs w:val="20"/>
          <w:shd w:val="clear" w:color="auto" w:fill="D9D9D9" w:themeFill="background1" w:themeFillShade="D9"/>
        </w:rPr>
        <w:t>'t connect to server</w:t>
      </w:r>
    </w:p>
    <w:p w:rsidR="000164C9" w:rsidRDefault="00714766">
      <w:pPr>
        <w:pStyle w:val="FirstParagraph"/>
      </w:pPr>
      <w:r>
        <w:t>Check the service for other problems. There is a mismatch between se</w:t>
      </w:r>
      <w:r>
        <w:t xml:space="preserve">rvice port </w:t>
      </w:r>
      <w:r w:rsidRPr="007A3809">
        <w:rPr>
          <w:rStyle w:val="VerbatimChar"/>
          <w:b/>
        </w:rPr>
        <w:t>8080</w:t>
      </w:r>
      <w:r>
        <w:t xml:space="preserve"> and port of application container </w:t>
      </w:r>
      <w:r w:rsidRPr="007A3809">
        <w:rPr>
          <w:rStyle w:val="VerbatimChar"/>
          <w:b/>
        </w:rPr>
        <w:t>80</w:t>
      </w:r>
      <w:r>
        <w:t>.</w:t>
      </w:r>
    </w:p>
    <w:p w:rsidR="000164C9" w:rsidRDefault="00714766">
      <w:pPr>
        <w:pStyle w:val="Compact"/>
        <w:numPr>
          <w:ilvl w:val="0"/>
          <w:numId w:val="18"/>
        </w:numPr>
      </w:pPr>
      <w:r>
        <w:t xml:space="preserve">Change the service port to </w:t>
      </w:r>
      <w:r w:rsidRPr="007A3809">
        <w:rPr>
          <w:rStyle w:val="VerbatimChar"/>
          <w:b/>
        </w:rPr>
        <w:t>80</w:t>
      </w:r>
    </w:p>
    <w:p w:rsidR="000164C9" w:rsidRPr="007A3809" w:rsidRDefault="00714766" w:rsidP="007A3809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curl http://192.168.99.101:30001</w:t>
      </w:r>
      <w:r w:rsidRPr="007A3809">
        <w:rPr>
          <w:sz w:val="20"/>
          <w:szCs w:val="20"/>
          <w:shd w:val="clear" w:color="auto" w:fill="D9D9D9" w:themeFill="background1" w:themeFillShade="D9"/>
        </w:rPr>
        <w:br/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(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Almost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)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</w:t>
      </w:r>
      <w:r w:rsidRPr="007A3809">
        <w:rPr>
          <w:rStyle w:val="ExtensionTok"/>
          <w:sz w:val="20"/>
          <w:szCs w:val="20"/>
          <w:shd w:val="clear" w:color="auto" w:fill="D9D9D9" w:themeFill="background1" w:themeFillShade="D9"/>
        </w:rPr>
        <w:t>Always</w:t>
      </w:r>
      <w:r w:rsidRPr="007A3809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Ready to Serve </w:t>
      </w:r>
      <w:r w:rsidRPr="007A3809">
        <w:rPr>
          <w:rStyle w:val="KeywordTok"/>
          <w:sz w:val="20"/>
          <w:szCs w:val="20"/>
          <w:shd w:val="clear" w:color="auto" w:fill="D9D9D9" w:themeFill="background1" w:themeFillShade="D9"/>
        </w:rPr>
        <w:t>;</w:t>
      </w:r>
      <w:r w:rsidRPr="007A3809">
        <w:rPr>
          <w:rStyle w:val="ErrorTok"/>
          <w:sz w:val="20"/>
          <w:szCs w:val="20"/>
          <w:shd w:val="clear" w:color="auto" w:fill="D9D9D9" w:themeFill="background1" w:themeFillShade="D9"/>
        </w:rPr>
        <w:t>)</w:t>
      </w:r>
    </w:p>
    <w:p w:rsidR="000164C9" w:rsidRDefault="00714766">
      <w:pPr>
        <w:pStyle w:val="Compact"/>
        <w:numPr>
          <w:ilvl w:val="0"/>
          <w:numId w:val="19"/>
        </w:numPr>
      </w:pPr>
      <w:r>
        <w:t>Picture</w:t>
      </w:r>
    </w:p>
    <w:p w:rsidR="000164C9" w:rsidRDefault="007A380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782482" cy="30960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-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4C9" w:rsidRDefault="00714766">
      <w:pPr>
        <w:pStyle w:val="Compact"/>
        <w:numPr>
          <w:ilvl w:val="0"/>
          <w:numId w:val="20"/>
        </w:numPr>
      </w:pPr>
      <w:r>
        <w:t>Fixed manifest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od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rtup-mixed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rtup-mixed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initContainer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init-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im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alpi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comma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[</w:t>
      </w:r>
      <w:r w:rsidRPr="00D71E02">
        <w:rPr>
          <w:rStyle w:val="StringTok"/>
          <w:sz w:val="20"/>
          <w:szCs w:val="20"/>
        </w:rPr>
        <w:t>"/bin/sh"</w:t>
      </w:r>
      <w:r w:rsidRPr="00D71E02">
        <w:rPr>
          <w:rStyle w:val="KeywordTok"/>
          <w:sz w:val="20"/>
          <w:szCs w:val="20"/>
        </w:rPr>
        <w:t>,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StringTok"/>
          <w:sz w:val="20"/>
          <w:szCs w:val="20"/>
        </w:rPr>
        <w:t>"-c"</w:t>
      </w:r>
      <w:r w:rsidRPr="00D71E02">
        <w:rPr>
          <w:rStyle w:val="KeywordTok"/>
          <w:sz w:val="20"/>
          <w:szCs w:val="20"/>
        </w:rPr>
        <w:t>]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rg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echo '(Almost) Always Ready to Serve ;)' &gt; /data/index.html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volumeMoun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mount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co</w:t>
      </w:r>
      <w:r w:rsidRPr="00D71E02">
        <w:rPr>
          <w:rStyle w:val="FunctionTok"/>
          <w:sz w:val="20"/>
          <w:szCs w:val="20"/>
        </w:rPr>
        <w:t>ntainer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cont-main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im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ginx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volumeMoun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mount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usr/share/nginx/html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livenessProb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httpGe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healthy.html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8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initialDelaySecond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periodSecond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tartupProb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ex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comma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cat 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/usr/share/nginx/html/healthy.html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initialDelaySecond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25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failureThreshol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3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periodSecond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lastRenderedPageBreak/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cont-sidecar-postpo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im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alpi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comma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[</w:t>
      </w:r>
      <w:r w:rsidRPr="00D71E02">
        <w:rPr>
          <w:rStyle w:val="StringTok"/>
          <w:sz w:val="20"/>
          <w:szCs w:val="20"/>
        </w:rPr>
        <w:t>"/bin/sh"</w:t>
      </w:r>
      <w:r w:rsidRPr="00D71E02">
        <w:rPr>
          <w:rStyle w:val="KeywordTok"/>
          <w:sz w:val="20"/>
          <w:szCs w:val="20"/>
        </w:rPr>
        <w:t>,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StringTok"/>
          <w:sz w:val="20"/>
          <w:szCs w:val="20"/>
        </w:rPr>
        <w:t>"-c"</w:t>
      </w:r>
      <w:r w:rsidRPr="00D71E02">
        <w:rPr>
          <w:rStyle w:val="KeywordTok"/>
          <w:sz w:val="20"/>
          <w:szCs w:val="20"/>
        </w:rPr>
        <w:t>]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rg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while true; do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sleep 20; 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echo 'WORKING' &gt; /check/healthy.html; 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sleep 60;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do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volumeMoun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mount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check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cont-sidecar-break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im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alpi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c</w:t>
      </w:r>
      <w:r w:rsidRPr="00D71E02">
        <w:rPr>
          <w:rStyle w:val="FunctionTok"/>
          <w:sz w:val="20"/>
          <w:szCs w:val="20"/>
        </w:rPr>
        <w:t>omma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[</w:t>
      </w:r>
      <w:r w:rsidRPr="00D71E02">
        <w:rPr>
          <w:rStyle w:val="StringTok"/>
          <w:sz w:val="20"/>
          <w:szCs w:val="20"/>
        </w:rPr>
        <w:t>"/bin/sh"</w:t>
      </w:r>
      <w:r w:rsidRPr="00D71E02">
        <w:rPr>
          <w:rStyle w:val="KeywordTok"/>
          <w:sz w:val="20"/>
          <w:szCs w:val="20"/>
        </w:rPr>
        <w:t>,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StringTok"/>
          <w:sz w:val="20"/>
          <w:szCs w:val="20"/>
        </w:rPr>
        <w:t>"-c"</w:t>
      </w:r>
      <w:r w:rsidRPr="00D71E02">
        <w:rPr>
          <w:rStyle w:val="KeywordTok"/>
          <w:sz w:val="20"/>
          <w:szCs w:val="20"/>
        </w:rPr>
        <w:t>]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rg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while true; do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sleep 60; 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rm /check/healthy.html;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sleep 20;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do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volumeMoun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mount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check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volum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emptyDi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{}</w:t>
      </w:r>
      <w:r w:rsidRPr="00D71E02">
        <w:rPr>
          <w:sz w:val="20"/>
          <w:szCs w:val="20"/>
        </w:rPr>
        <w:br/>
      </w:r>
      <w:r w:rsidRPr="00D71E02">
        <w:rPr>
          <w:rStyle w:val="PreprocessorTok"/>
          <w:sz w:val="20"/>
          <w:szCs w:val="20"/>
        </w:rPr>
        <w:t>---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ervic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rtup-mixed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rtup-mixed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typ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odePort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or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808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node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30001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rotocol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TCP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selecto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rtup-mixed</w:t>
      </w:r>
    </w:p>
    <w:p w:rsidR="000164C9" w:rsidRDefault="00714766">
      <w:pPr>
        <w:pStyle w:val="Heading3"/>
      </w:pPr>
      <w:bookmarkStart w:id="3" w:name="X678a4f624f27d72387e635bfcd53255e4d90fcb"/>
      <w:bookmarkEnd w:id="2"/>
      <w:r>
        <w:t>3. Try to solve scenario 4 and make the ap</w:t>
      </w:r>
      <w:r>
        <w:t>plication working again</w:t>
      </w:r>
    </w:p>
    <w:p w:rsidR="000164C9" w:rsidRDefault="00714766">
      <w:pPr>
        <w:pStyle w:val="Compact"/>
        <w:numPr>
          <w:ilvl w:val="0"/>
          <w:numId w:val="21"/>
        </w:numPr>
      </w:pPr>
      <w:r>
        <w:t>From PersistentVolume manifest we understand that we should use nfs-server as separate VM. This server should have folder structure: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tree data/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data/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└──</w:t>
      </w:r>
      <w:r w:rsidRPr="00D71E02">
        <w:rPr>
          <w:rStyle w:val="NormalTok"/>
          <w:sz w:val="20"/>
          <w:szCs w:val="20"/>
        </w:rPr>
        <w:t xml:space="preserve"> nfs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</w:t>
      </w:r>
      <w:r w:rsidRPr="00D71E02">
        <w:rPr>
          <w:rStyle w:val="ExtensionTok"/>
          <w:sz w:val="20"/>
          <w:szCs w:val="20"/>
        </w:rPr>
        <w:t>├──</w:t>
      </w:r>
      <w:r w:rsidRPr="00D71E02">
        <w:rPr>
          <w:rStyle w:val="NormalTok"/>
          <w:sz w:val="20"/>
          <w:szCs w:val="20"/>
        </w:rPr>
        <w:t xml:space="preserve"> k8spva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</w:t>
      </w:r>
      <w:r w:rsidRPr="00D71E02">
        <w:rPr>
          <w:rStyle w:val="ExtensionTok"/>
          <w:sz w:val="20"/>
          <w:szCs w:val="20"/>
        </w:rPr>
        <w:t>├──</w:t>
      </w:r>
      <w:r w:rsidRPr="00D71E02">
        <w:rPr>
          <w:rStyle w:val="NormalTok"/>
          <w:sz w:val="20"/>
          <w:szCs w:val="20"/>
        </w:rPr>
        <w:t xml:space="preserve"> k8spvb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</w:t>
      </w:r>
      <w:r w:rsidRPr="00D71E02">
        <w:rPr>
          <w:rStyle w:val="ExtensionTok"/>
          <w:sz w:val="20"/>
          <w:szCs w:val="20"/>
        </w:rPr>
        <w:t>└──</w:t>
      </w:r>
      <w:r w:rsidRPr="00D71E02">
        <w:rPr>
          <w:rStyle w:val="NormalTok"/>
          <w:sz w:val="20"/>
          <w:szCs w:val="20"/>
        </w:rPr>
        <w:t xml:space="preserve"> k8spvc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5</w:t>
      </w:r>
      <w:r w:rsidRPr="00D71E02">
        <w:rPr>
          <w:rStyle w:val="NormalTok"/>
          <w:sz w:val="20"/>
          <w:szCs w:val="20"/>
        </w:rPr>
        <w:t xml:space="preserve"> directories, 0 files</w:t>
      </w:r>
    </w:p>
    <w:p w:rsidR="000164C9" w:rsidRDefault="00714766">
      <w:pPr>
        <w:pStyle w:val="Compact"/>
        <w:numPr>
          <w:ilvl w:val="0"/>
          <w:numId w:val="22"/>
        </w:numPr>
      </w:pPr>
      <w:r>
        <w:t>Made folders writable for everyone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sudo chmod </w:t>
      </w:r>
      <w:r w:rsidRPr="00D71E02">
        <w:rPr>
          <w:rStyle w:val="AttributeTok"/>
          <w:sz w:val="20"/>
          <w:szCs w:val="20"/>
          <w:shd w:val="clear" w:color="auto" w:fill="D9D9D9" w:themeFill="background1" w:themeFillShade="D9"/>
        </w:rPr>
        <w:t>-R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777 /data/nfs/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$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ls </w:t>
      </w:r>
      <w:r w:rsidRPr="00D71E02">
        <w:rPr>
          <w:rStyle w:val="AttributeTok"/>
          <w:sz w:val="20"/>
          <w:szCs w:val="20"/>
          <w:shd w:val="clear" w:color="auto" w:fill="D9D9D9" w:themeFill="background1" w:themeFillShade="D9"/>
        </w:rPr>
        <w:t>-al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/data/nfs/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lastRenderedPageBreak/>
        <w:t>total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20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drwxrwxrwx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5 root root 4096 Nov 17 13:00 .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drwxr-xr-x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3 root root 4096 Nov 17 13:00 ..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drwxrwxrwx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2 root root 4096 Nov 17 13:00 k8spva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drwxrwxrwx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2 root root 40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>96 Nov 17 13:00 k8spvb</w:t>
      </w:r>
      <w:r w:rsidRPr="00D71E02">
        <w:rPr>
          <w:sz w:val="20"/>
          <w:szCs w:val="20"/>
          <w:shd w:val="clear" w:color="auto" w:fill="D9D9D9" w:themeFill="background1" w:themeFillShade="D9"/>
        </w:rPr>
        <w:br/>
      </w:r>
      <w:r w:rsidRPr="00D71E02">
        <w:rPr>
          <w:rStyle w:val="ExtensionTok"/>
          <w:sz w:val="20"/>
          <w:szCs w:val="20"/>
          <w:shd w:val="clear" w:color="auto" w:fill="D9D9D9" w:themeFill="background1" w:themeFillShade="D9"/>
        </w:rPr>
        <w:t>drwxrwxrwx</w:t>
      </w:r>
      <w:r w:rsidRPr="00D71E02">
        <w:rPr>
          <w:rStyle w:val="NormalTok"/>
          <w:sz w:val="20"/>
          <w:szCs w:val="20"/>
          <w:shd w:val="clear" w:color="auto" w:fill="D9D9D9" w:themeFill="background1" w:themeFillShade="D9"/>
        </w:rPr>
        <w:t xml:space="preserve"> 2 root root 4096 Nov 17 13:00 k8spvc</w:t>
      </w:r>
    </w:p>
    <w:p w:rsidR="000164C9" w:rsidRDefault="00714766">
      <w:pPr>
        <w:pStyle w:val="Compact"/>
        <w:numPr>
          <w:ilvl w:val="0"/>
          <w:numId w:val="23"/>
        </w:numPr>
      </w:pPr>
      <w:r>
        <w:t>Install NFS server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sudo apt update </w:t>
      </w:r>
      <w:r w:rsidRPr="00D71E02">
        <w:rPr>
          <w:rStyle w:val="KeywordTok"/>
          <w:sz w:val="20"/>
          <w:szCs w:val="20"/>
        </w:rPr>
        <w:t>&amp;&amp;</w:t>
      </w:r>
      <w:r w:rsidRPr="00D71E02">
        <w:rPr>
          <w:rStyle w:val="Normal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sudo</w:t>
      </w:r>
      <w:r w:rsidRPr="00D71E02">
        <w:rPr>
          <w:rStyle w:val="NormalTok"/>
          <w:sz w:val="20"/>
          <w:szCs w:val="20"/>
        </w:rPr>
        <w:t xml:space="preserve"> apt install nfs-kernel-server 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sudo systemctl start nfs-kernel-server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sudo systemctl enable nfs-kernel-server</w:t>
      </w:r>
    </w:p>
    <w:p w:rsidR="000164C9" w:rsidRDefault="00714766">
      <w:pPr>
        <w:pStyle w:val="Compact"/>
        <w:numPr>
          <w:ilvl w:val="0"/>
          <w:numId w:val="24"/>
        </w:numPr>
      </w:pPr>
      <w:r>
        <w:t>Install NFS client on al</w:t>
      </w:r>
      <w:r>
        <w:t>l nodes</w:t>
      </w:r>
    </w:p>
    <w:p w:rsidR="000164C9" w:rsidRPr="00D71E02" w:rsidRDefault="00D71E02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 xml:space="preserve">$ </w:t>
      </w:r>
      <w:r w:rsidR="00714766" w:rsidRPr="00D71E02">
        <w:rPr>
          <w:rStyle w:val="FunctionTok"/>
          <w:sz w:val="20"/>
          <w:szCs w:val="20"/>
        </w:rPr>
        <w:t>sudo</w:t>
      </w:r>
      <w:r w:rsidR="00714766" w:rsidRPr="00D71E02">
        <w:rPr>
          <w:rStyle w:val="NormalTok"/>
          <w:sz w:val="20"/>
          <w:szCs w:val="20"/>
        </w:rPr>
        <w:t xml:space="preserve"> apt update </w:t>
      </w:r>
      <w:r w:rsidR="00714766" w:rsidRPr="00D71E02">
        <w:rPr>
          <w:rStyle w:val="KeywordTok"/>
          <w:sz w:val="20"/>
          <w:szCs w:val="20"/>
        </w:rPr>
        <w:t>&amp;&amp;</w:t>
      </w:r>
      <w:r w:rsidR="00714766" w:rsidRPr="00D71E02">
        <w:rPr>
          <w:rStyle w:val="NormalTok"/>
          <w:sz w:val="20"/>
          <w:szCs w:val="20"/>
        </w:rPr>
        <w:t xml:space="preserve"> </w:t>
      </w:r>
      <w:r w:rsidR="00714766" w:rsidRPr="00D71E02">
        <w:rPr>
          <w:rStyle w:val="FunctionTok"/>
          <w:sz w:val="20"/>
          <w:szCs w:val="20"/>
        </w:rPr>
        <w:t>sudo</w:t>
      </w:r>
      <w:r w:rsidR="00714766" w:rsidRPr="00D71E02">
        <w:rPr>
          <w:rStyle w:val="NormalTok"/>
          <w:sz w:val="20"/>
          <w:szCs w:val="20"/>
        </w:rPr>
        <w:t xml:space="preserve"> apt install </w:t>
      </w:r>
      <w:r w:rsidR="00714766" w:rsidRPr="00D71E02">
        <w:rPr>
          <w:rStyle w:val="AttributeTok"/>
          <w:sz w:val="20"/>
          <w:szCs w:val="20"/>
        </w:rPr>
        <w:t>-y</w:t>
      </w:r>
      <w:r w:rsidR="00714766" w:rsidRPr="00D71E02">
        <w:rPr>
          <w:rStyle w:val="NormalTok"/>
          <w:sz w:val="20"/>
          <w:szCs w:val="20"/>
        </w:rPr>
        <w:t xml:space="preserve"> nfs-common</w:t>
      </w:r>
    </w:p>
    <w:p w:rsidR="000164C9" w:rsidRDefault="00714766">
      <w:pPr>
        <w:pStyle w:val="Compact"/>
        <w:numPr>
          <w:ilvl w:val="0"/>
          <w:numId w:val="25"/>
        </w:numPr>
      </w:pPr>
      <w:r>
        <w:t xml:space="preserve">Add folders in </w:t>
      </w:r>
      <w:r w:rsidRPr="00D71E02">
        <w:rPr>
          <w:rStyle w:val="VerbatimChar"/>
          <w:b/>
        </w:rPr>
        <w:t>/etc/exports/</w:t>
      </w:r>
      <w:r>
        <w:t xml:space="preserve"> and restart </w:t>
      </w:r>
      <w:r w:rsidRPr="00D71E02">
        <w:rPr>
          <w:rStyle w:val="VerbatimChar"/>
          <w:b/>
        </w:rPr>
        <w:t>nfs-kernel-server</w:t>
      </w:r>
      <w:r>
        <w:t>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cat /etc/exports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/etc/exports: the access control list for filesystems which may be exported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              to NFS clients.  See expo</w:t>
      </w:r>
      <w:r w:rsidRPr="00D71E02">
        <w:rPr>
          <w:rStyle w:val="CommentTok"/>
          <w:sz w:val="20"/>
          <w:szCs w:val="20"/>
        </w:rPr>
        <w:t>rts(5).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Example for NFSv2 and NFSv3: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/srv/homes       hostname1(rw,sync,no_subtree_check) hostname2(ro,sync,no_subtree_check)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Example for NFSv4: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/srv/nfs4        gss/krb5i(rw,sync,fsid=0,crossmnt,no_subtree_check)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 /srv/nfs4/homes  gss/krb5i(rw,sync,no_subtree_check)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>#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spva</w:t>
      </w:r>
      <w:r w:rsidRPr="00D71E02">
        <w:rPr>
          <w:rStyle w:val="NormalTok"/>
          <w:sz w:val="20"/>
          <w:szCs w:val="20"/>
        </w:rPr>
        <w:t xml:space="preserve">        </w:t>
      </w:r>
      <w:r w:rsidRPr="00D71E02">
        <w:rPr>
          <w:rStyle w:val="PreprocessorTok"/>
          <w:sz w:val="20"/>
          <w:szCs w:val="20"/>
        </w:rPr>
        <w:t>*(</w:t>
      </w:r>
      <w:r w:rsidRPr="00D71E02">
        <w:rPr>
          <w:rStyle w:val="NormalTok"/>
          <w:sz w:val="20"/>
          <w:szCs w:val="20"/>
        </w:rPr>
        <w:t>rw,sync,no_root_squash</w:t>
      </w:r>
      <w:r w:rsidRPr="00D71E02">
        <w:rPr>
          <w:rStyle w:val="PreprocessorTok"/>
          <w:sz w:val="20"/>
          <w:szCs w:val="20"/>
        </w:rPr>
        <w:t>)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spvb</w:t>
      </w:r>
      <w:r w:rsidRPr="00D71E02">
        <w:rPr>
          <w:rStyle w:val="NormalTok"/>
          <w:sz w:val="20"/>
          <w:szCs w:val="20"/>
        </w:rPr>
        <w:t xml:space="preserve">        </w:t>
      </w:r>
      <w:r w:rsidRPr="00D71E02">
        <w:rPr>
          <w:rStyle w:val="PreprocessorTok"/>
          <w:sz w:val="20"/>
          <w:szCs w:val="20"/>
        </w:rPr>
        <w:t>*(</w:t>
      </w:r>
      <w:r w:rsidRPr="00D71E02">
        <w:rPr>
          <w:rStyle w:val="NormalTok"/>
          <w:sz w:val="20"/>
          <w:szCs w:val="20"/>
        </w:rPr>
        <w:t>rw,sync,no_root_squash</w:t>
      </w:r>
      <w:r w:rsidRPr="00D71E02">
        <w:rPr>
          <w:rStyle w:val="PreprocessorTok"/>
          <w:sz w:val="20"/>
          <w:szCs w:val="20"/>
        </w:rPr>
        <w:t>)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spvc</w:t>
      </w:r>
      <w:r w:rsidRPr="00D71E02">
        <w:rPr>
          <w:rStyle w:val="NormalTok"/>
          <w:sz w:val="20"/>
          <w:szCs w:val="20"/>
        </w:rPr>
        <w:t xml:space="preserve">        </w:t>
      </w:r>
      <w:r w:rsidRPr="00D71E02">
        <w:rPr>
          <w:rStyle w:val="PreprocessorTok"/>
          <w:sz w:val="20"/>
          <w:szCs w:val="20"/>
        </w:rPr>
        <w:t>*(</w:t>
      </w:r>
      <w:r w:rsidRPr="00D71E02">
        <w:rPr>
          <w:rStyle w:val="NormalTok"/>
          <w:sz w:val="20"/>
          <w:szCs w:val="20"/>
        </w:rPr>
        <w:t>rw,sync,no_root_squash</w:t>
      </w:r>
      <w:r w:rsidRPr="00D71E02">
        <w:rPr>
          <w:rStyle w:val="PreprocessorTok"/>
          <w:sz w:val="20"/>
          <w:szCs w:val="20"/>
        </w:rPr>
        <w:t>)</w:t>
      </w:r>
    </w:p>
    <w:p w:rsidR="000164C9" w:rsidRDefault="00714766">
      <w:pPr>
        <w:pStyle w:val="Compact"/>
        <w:numPr>
          <w:ilvl w:val="0"/>
          <w:numId w:val="26"/>
        </w:numPr>
      </w:pPr>
      <w:r>
        <w:t>Check the nfs shares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sudo exportf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</w:t>
      </w:r>
      <w:r w:rsidRPr="00D71E02">
        <w:rPr>
          <w:rStyle w:val="ExtensionTok"/>
          <w:sz w:val="20"/>
          <w:szCs w:val="20"/>
        </w:rPr>
        <w:t>spva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world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spvb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world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/data/nfs/k8spvc</w:t>
      </w:r>
      <w:r w:rsidRPr="00D71E02">
        <w:rPr>
          <w:sz w:val="20"/>
          <w:szCs w:val="20"/>
        </w:rPr>
        <w:br/>
      </w:r>
      <w:r w:rsidRPr="00D71E02">
        <w:rPr>
          <w:rStyle w:val="NormalTok"/>
          <w:sz w:val="20"/>
          <w:szCs w:val="20"/>
        </w:rPr>
        <w:t xml:space="preserve">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world</w:t>
      </w:r>
      <w:r w:rsidRPr="00D71E02">
        <w:rPr>
          <w:rStyle w:val="OperatorTok"/>
          <w:sz w:val="20"/>
          <w:szCs w:val="20"/>
        </w:rPr>
        <w:t>&gt;</w:t>
      </w:r>
    </w:p>
    <w:p w:rsidR="000164C9" w:rsidRDefault="00714766">
      <w:pPr>
        <w:pStyle w:val="Compact"/>
        <w:numPr>
          <w:ilvl w:val="0"/>
          <w:numId w:val="27"/>
        </w:numPr>
      </w:pPr>
      <w:r>
        <w:t xml:space="preserve">Apply manifest </w:t>
      </w:r>
      <w:r w:rsidRPr="00D71E02">
        <w:rPr>
          <w:rStyle w:val="VerbatimChar"/>
          <w:b/>
        </w:rPr>
        <w:t>pvss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apply </w:t>
      </w:r>
      <w:r w:rsidRPr="00D71E02">
        <w:rPr>
          <w:rStyle w:val="AttributeTok"/>
          <w:sz w:val="20"/>
          <w:szCs w:val="20"/>
        </w:rPr>
        <w:t>-f</w:t>
      </w:r>
      <w:r w:rsidRPr="00D71E02">
        <w:rPr>
          <w:rStyle w:val="NormalTok"/>
          <w:sz w:val="20"/>
          <w:szCs w:val="20"/>
        </w:rPr>
        <w:t xml:space="preserve"> pvss.yaml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Warning:</w:t>
      </w:r>
      <w:r w:rsidRPr="00D71E02">
        <w:rPr>
          <w:rStyle w:val="NormalTok"/>
          <w:sz w:val="20"/>
          <w:szCs w:val="20"/>
        </w:rPr>
        <w:t xml:space="preserve"> spec.persistentVolumeReclaimPolicy: The Recycle reclaim policy is deprecated. Instead, the recommended approach is to use dynamic provisioning.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a</w:t>
      </w:r>
      <w:r w:rsidRPr="00D71E02">
        <w:rPr>
          <w:rStyle w:val="NormalTok"/>
          <w:sz w:val="20"/>
          <w:szCs w:val="20"/>
        </w:rPr>
        <w:t xml:space="preserve"> created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c</w:t>
      </w:r>
      <w:r w:rsidRPr="00D71E02">
        <w:rPr>
          <w:rStyle w:val="NormalTok"/>
          <w:sz w:val="20"/>
          <w:szCs w:val="20"/>
        </w:rPr>
        <w:t xml:space="preserve"> created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The</w:t>
      </w:r>
      <w:r w:rsidRPr="00D71E02">
        <w:rPr>
          <w:rStyle w:val="NormalTok"/>
          <w:sz w:val="20"/>
          <w:szCs w:val="20"/>
        </w:rPr>
        <w:t xml:space="preserve"> PersistentVolume </w:t>
      </w:r>
      <w:r w:rsidRPr="00D71E02">
        <w:rPr>
          <w:rStyle w:val="StringTok"/>
          <w:sz w:val="20"/>
          <w:szCs w:val="20"/>
        </w:rPr>
        <w:t>"pvssb"</w:t>
      </w:r>
      <w:r w:rsidRPr="00D71E02">
        <w:rPr>
          <w:rStyle w:val="NormalTok"/>
          <w:sz w:val="20"/>
          <w:szCs w:val="20"/>
        </w:rPr>
        <w:t xml:space="preserve"> is invalid: spec.acc</w:t>
      </w:r>
      <w:r w:rsidRPr="00D71E02">
        <w:rPr>
          <w:rStyle w:val="NormalTok"/>
          <w:sz w:val="20"/>
          <w:szCs w:val="20"/>
        </w:rPr>
        <w:t xml:space="preserve">essModes: Unsupported value: </w:t>
      </w:r>
      <w:r w:rsidRPr="00D71E02">
        <w:rPr>
          <w:rStyle w:val="StringTok"/>
          <w:sz w:val="20"/>
          <w:szCs w:val="20"/>
        </w:rPr>
        <w:t>"ReadOnly"</w:t>
      </w:r>
      <w:r w:rsidRPr="00D71E02">
        <w:rPr>
          <w:rStyle w:val="NormalTok"/>
          <w:sz w:val="20"/>
          <w:szCs w:val="20"/>
        </w:rPr>
        <w:t xml:space="preserve">: supported values: </w:t>
      </w:r>
      <w:r w:rsidRPr="00D71E02">
        <w:rPr>
          <w:rStyle w:val="StringTok"/>
          <w:sz w:val="20"/>
          <w:szCs w:val="20"/>
        </w:rPr>
        <w:t>"ReadOnlyMany"</w:t>
      </w:r>
      <w:r w:rsidRPr="00D71E02">
        <w:rPr>
          <w:rStyle w:val="NormalTok"/>
          <w:sz w:val="20"/>
          <w:szCs w:val="20"/>
        </w:rPr>
        <w:t xml:space="preserve">, </w:t>
      </w:r>
      <w:r w:rsidRPr="00D71E02">
        <w:rPr>
          <w:rStyle w:val="StringTok"/>
          <w:sz w:val="20"/>
          <w:szCs w:val="20"/>
        </w:rPr>
        <w:t>"ReadWriteMany"</w:t>
      </w:r>
      <w:r w:rsidRPr="00D71E02">
        <w:rPr>
          <w:rStyle w:val="NormalTok"/>
          <w:sz w:val="20"/>
          <w:szCs w:val="20"/>
        </w:rPr>
        <w:t xml:space="preserve">, </w:t>
      </w:r>
      <w:r w:rsidRPr="00D71E02">
        <w:rPr>
          <w:rStyle w:val="StringTok"/>
          <w:sz w:val="20"/>
          <w:szCs w:val="20"/>
        </w:rPr>
        <w:t>"ReadWriteOnce"</w:t>
      </w:r>
      <w:r w:rsidRPr="00D71E02">
        <w:rPr>
          <w:rStyle w:val="NormalTok"/>
          <w:sz w:val="20"/>
          <w:szCs w:val="20"/>
        </w:rPr>
        <w:t xml:space="preserve">, </w:t>
      </w:r>
      <w:r w:rsidRPr="00D71E02">
        <w:rPr>
          <w:rStyle w:val="StringTok"/>
          <w:sz w:val="20"/>
          <w:szCs w:val="20"/>
        </w:rPr>
        <w:t>"ReadWriteOncePod"</w:t>
      </w:r>
    </w:p>
    <w:p w:rsidR="00D71E02" w:rsidRDefault="00714766">
      <w:pPr>
        <w:pStyle w:val="FirstParagraph"/>
      </w:pPr>
      <w:r>
        <w:t xml:space="preserve">From error we found that accessModes for </w:t>
      </w:r>
      <w:r w:rsidRPr="00D71E02">
        <w:rPr>
          <w:b/>
        </w:rPr>
        <w:t>pvssb</w:t>
      </w:r>
      <w:r>
        <w:t>.</w:t>
      </w:r>
    </w:p>
    <w:p w:rsidR="000164C9" w:rsidRDefault="00714766">
      <w:pPr>
        <w:pStyle w:val="FirstParagraph"/>
      </w:pPr>
      <w:r>
        <w:t xml:space="preserve">We change accessModes from </w:t>
      </w:r>
      <w:r w:rsidRPr="00D71E02">
        <w:rPr>
          <w:rStyle w:val="VerbatimChar"/>
          <w:b/>
        </w:rPr>
        <w:t>ReadOnly</w:t>
      </w:r>
      <w:r>
        <w:t xml:space="preserve"> to </w:t>
      </w:r>
      <w:r w:rsidRPr="00D71E02">
        <w:rPr>
          <w:rStyle w:val="VerbatimChar"/>
          <w:b/>
        </w:rPr>
        <w:t>ReadOnlyMany</w:t>
      </w:r>
      <w:r>
        <w:t>.</w:t>
      </w:r>
    </w:p>
    <w:p w:rsidR="000164C9" w:rsidRDefault="00714766">
      <w:pPr>
        <w:pStyle w:val="Compact"/>
        <w:numPr>
          <w:ilvl w:val="0"/>
          <w:numId w:val="28"/>
        </w:numPr>
      </w:pPr>
      <w:r>
        <w:t>After fix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apply </w:t>
      </w:r>
      <w:r w:rsidRPr="00D71E02">
        <w:rPr>
          <w:rStyle w:val="AttributeTok"/>
          <w:sz w:val="20"/>
          <w:szCs w:val="20"/>
        </w:rPr>
        <w:t>-f</w:t>
      </w:r>
      <w:r w:rsidRPr="00D71E02">
        <w:rPr>
          <w:rStyle w:val="NormalTok"/>
          <w:sz w:val="20"/>
          <w:szCs w:val="20"/>
        </w:rPr>
        <w:t xml:space="preserve"> pvss.yaml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Warning:</w:t>
      </w:r>
      <w:r w:rsidRPr="00D71E02">
        <w:rPr>
          <w:rStyle w:val="NormalTok"/>
          <w:sz w:val="20"/>
          <w:szCs w:val="20"/>
        </w:rPr>
        <w:t xml:space="preserve"> spec.persistentVolumeReclaimPolicy: The Recycle reclaim policy is deprecated. Instead, the recommended approach is to use dynamic provisioning.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a</w:t>
      </w:r>
      <w:r w:rsidRPr="00D71E02">
        <w:rPr>
          <w:rStyle w:val="NormalTok"/>
          <w:sz w:val="20"/>
          <w:szCs w:val="20"/>
        </w:rPr>
        <w:t xml:space="preserve"> created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lastRenderedPageBreak/>
        <w:t>persistentvolume/pvssb</w:t>
      </w:r>
      <w:r w:rsidRPr="00D71E02">
        <w:rPr>
          <w:rStyle w:val="NormalTok"/>
          <w:sz w:val="20"/>
          <w:szCs w:val="20"/>
        </w:rPr>
        <w:t xml:space="preserve"> created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c</w:t>
      </w:r>
      <w:r w:rsidRPr="00D71E02">
        <w:rPr>
          <w:rStyle w:val="NormalTok"/>
          <w:sz w:val="20"/>
          <w:szCs w:val="20"/>
        </w:rPr>
        <w:t xml:space="preserve"> creat</w:t>
      </w:r>
      <w:r w:rsidRPr="00D71E02">
        <w:rPr>
          <w:rStyle w:val="NormalTok"/>
          <w:sz w:val="20"/>
          <w:szCs w:val="20"/>
        </w:rPr>
        <w:t>ed</w:t>
      </w:r>
    </w:p>
    <w:p w:rsidR="000164C9" w:rsidRDefault="00714766">
      <w:pPr>
        <w:pStyle w:val="Compact"/>
        <w:numPr>
          <w:ilvl w:val="0"/>
          <w:numId w:val="29"/>
        </w:numPr>
      </w:pPr>
      <w:r>
        <w:t xml:space="preserve">Apply manifest </w:t>
      </w:r>
      <w:r w:rsidRPr="00D71E02">
        <w:rPr>
          <w:rStyle w:val="VerbatimChar"/>
          <w:b/>
        </w:rPr>
        <w:t>ss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apply </w:t>
      </w:r>
      <w:r w:rsidRPr="00D71E02">
        <w:rPr>
          <w:rStyle w:val="AttributeTok"/>
          <w:sz w:val="20"/>
          <w:szCs w:val="20"/>
        </w:rPr>
        <w:t>-f</w:t>
      </w:r>
      <w:r w:rsidRPr="00D71E02">
        <w:rPr>
          <w:rStyle w:val="NormalTok"/>
          <w:sz w:val="20"/>
          <w:szCs w:val="20"/>
        </w:rPr>
        <w:t xml:space="preserve"> ss.yaml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statefulset.apps/facts</w:t>
      </w:r>
      <w:r w:rsidRPr="00D71E02">
        <w:rPr>
          <w:rStyle w:val="NormalTok"/>
          <w:sz w:val="20"/>
          <w:szCs w:val="20"/>
        </w:rPr>
        <w:t xml:space="preserve"> created</w:t>
      </w:r>
    </w:p>
    <w:p w:rsidR="000164C9" w:rsidRDefault="00714766">
      <w:pPr>
        <w:pStyle w:val="FirstParagraph"/>
      </w:pPr>
      <w:r>
        <w:t>Although we have successful creation of StatefulSet, there is a problem with pod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get pod </w:t>
      </w:r>
      <w:r w:rsidRPr="00D71E02">
        <w:rPr>
          <w:rStyle w:val="AttributeTok"/>
          <w:sz w:val="20"/>
          <w:szCs w:val="20"/>
        </w:rPr>
        <w:t>-o</w:t>
      </w:r>
      <w:r w:rsidRPr="00D71E02">
        <w:rPr>
          <w:rStyle w:val="NormalTok"/>
          <w:sz w:val="20"/>
          <w:szCs w:val="20"/>
        </w:rPr>
        <w:t xml:space="preserve"> wid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READY   STATUS              RESTARTS   AGE     IP    </w:t>
      </w:r>
      <w:r w:rsidRPr="00D71E02">
        <w:rPr>
          <w:rStyle w:val="NormalTok"/>
          <w:sz w:val="20"/>
          <w:szCs w:val="20"/>
        </w:rPr>
        <w:t xml:space="preserve">   NODE    NOMINATED NODE   READINESS GATE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facts-0</w:t>
      </w:r>
      <w:r w:rsidRPr="00D71E02">
        <w:rPr>
          <w:rStyle w:val="NormalTok"/>
          <w:sz w:val="20"/>
          <w:szCs w:val="20"/>
        </w:rPr>
        <w:t xml:space="preserve">   0/1     ContainerCreating   0          4m44s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none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node2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none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none</w:t>
      </w:r>
      <w:r w:rsidRPr="00D71E02">
        <w:rPr>
          <w:rStyle w:val="OperatorTok"/>
          <w:sz w:val="20"/>
          <w:szCs w:val="20"/>
        </w:rPr>
        <w:t>&gt;</w:t>
      </w:r>
    </w:p>
    <w:p w:rsidR="000164C9" w:rsidRDefault="00714766">
      <w:pPr>
        <w:pStyle w:val="FirstParagraph"/>
      </w:pPr>
      <w:r>
        <w:t xml:space="preserve">Check describe on </w:t>
      </w:r>
      <w:r w:rsidRPr="00D71E02">
        <w:rPr>
          <w:b/>
        </w:rPr>
        <w:t>facts-0</w:t>
      </w:r>
      <w:r>
        <w:t xml:space="preserve"> pod and found issue with mount of nfs share. In </w:t>
      </w:r>
      <w:r w:rsidRPr="00D71E02">
        <w:rPr>
          <w:rStyle w:val="VerbatimChar"/>
          <w:b/>
        </w:rPr>
        <w:t>pvss.yaml</w:t>
      </w:r>
      <w:r>
        <w:t xml:space="preserve"> manifest we had syntactic erro</w:t>
      </w:r>
      <w:r>
        <w:t xml:space="preserve">r. On </w:t>
      </w:r>
      <w:r w:rsidRPr="00D71E02">
        <w:rPr>
          <w:rStyle w:val="VerbatimChar"/>
          <w:b/>
        </w:rPr>
        <w:t>pvssc</w:t>
      </w:r>
      <w:r>
        <w:t xml:space="preserve"> change from </w:t>
      </w:r>
      <w:r w:rsidRPr="00D71E02">
        <w:rPr>
          <w:rStyle w:val="VerbatimChar"/>
          <w:b/>
        </w:rPr>
        <w:t>/bata/nfs/k8spvc</w:t>
      </w:r>
      <w:r>
        <w:t xml:space="preserve"> to </w:t>
      </w:r>
      <w:r w:rsidRPr="00D71E02">
        <w:rPr>
          <w:rStyle w:val="VerbatimChar"/>
          <w:b/>
        </w:rPr>
        <w:t>/data/nfs/k8spvc</w:t>
      </w:r>
    </w:p>
    <w:p w:rsidR="000164C9" w:rsidRDefault="00714766">
      <w:pPr>
        <w:pStyle w:val="Compact"/>
        <w:numPr>
          <w:ilvl w:val="0"/>
          <w:numId w:val="30"/>
        </w:numPr>
      </w:pPr>
      <w:r>
        <w:t xml:space="preserve">Fix syntactic error with </w:t>
      </w:r>
      <w:r w:rsidRPr="00D71E02">
        <w:rPr>
          <w:rStyle w:val="VerbatimChar"/>
          <w:b/>
        </w:rPr>
        <w:t>pvssc</w:t>
      </w:r>
      <w:r>
        <w:t>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get pod,pv,pvc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READY   STATUS    RESTART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0</w:t>
      </w:r>
      <w:r w:rsidRPr="00D71E02">
        <w:rPr>
          <w:rStyle w:val="NormalTok"/>
          <w:sz w:val="20"/>
          <w:szCs w:val="20"/>
        </w:rPr>
        <w:t xml:space="preserve">   1/1     Running   0          12m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1</w:t>
      </w:r>
      <w:r w:rsidRPr="00D71E02">
        <w:rPr>
          <w:rStyle w:val="NormalTok"/>
          <w:sz w:val="20"/>
          <w:szCs w:val="20"/>
        </w:rPr>
        <w:t xml:space="preserve">   1/1     Running   0          6</w:t>
      </w:r>
      <w:r w:rsidRPr="00D71E02">
        <w:rPr>
          <w:rStyle w:val="NormalTok"/>
          <w:sz w:val="20"/>
          <w:szCs w:val="20"/>
        </w:rPr>
        <w:t>m25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2</w:t>
      </w:r>
      <w:r w:rsidRPr="00D71E02">
        <w:rPr>
          <w:rStyle w:val="NormalTok"/>
          <w:sz w:val="20"/>
          <w:szCs w:val="20"/>
        </w:rPr>
        <w:t xml:space="preserve">   0/1     Pending   0          6m16s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CAPACITY   ACCESS MODES   RECLAIM POLICY   STATUS      CLAIM                        STORAGECLASS   VOLUMEATTRIBUTESCLASS   REASON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a</w:t>
      </w:r>
      <w:r w:rsidRPr="00D71E02">
        <w:rPr>
          <w:rStyle w:val="NormalTok"/>
          <w:sz w:val="20"/>
          <w:szCs w:val="20"/>
        </w:rPr>
        <w:t xml:space="preserve">   10Gi       RWO </w:t>
      </w:r>
      <w:r w:rsidRPr="00D71E02">
        <w:rPr>
          <w:rStyle w:val="NormalTok"/>
          <w:sz w:val="20"/>
          <w:szCs w:val="20"/>
        </w:rPr>
        <w:t xml:space="preserve">           Recycle          Bound       default/facts-data-facts-1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12m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b</w:t>
      </w:r>
      <w:r w:rsidRPr="00D71E02">
        <w:rPr>
          <w:rStyle w:val="NormalTok"/>
          <w:sz w:val="20"/>
          <w:szCs w:val="20"/>
        </w:rPr>
        <w:t xml:space="preserve">   1Mi        ROX            Recycle          Available                    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12m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c</w:t>
      </w:r>
      <w:r w:rsidRPr="00D71E02">
        <w:rPr>
          <w:rStyle w:val="NormalTok"/>
          <w:sz w:val="20"/>
          <w:szCs w:val="20"/>
        </w:rPr>
        <w:t xml:space="preserve">   1Gi        RWO            Recycle          Bound       default/facts-data-facts-0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12m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                  STATUS    VOLUME   CA</w:t>
      </w:r>
      <w:r w:rsidRPr="00D71E02">
        <w:rPr>
          <w:rStyle w:val="NormalTok"/>
          <w:sz w:val="20"/>
          <w:szCs w:val="20"/>
        </w:rPr>
        <w:t>PACITY   ACCESS MODES   STORAGECLASS   VOLUMEATTRIBUTESCLAS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0</w:t>
      </w:r>
      <w:r w:rsidRPr="00D71E02">
        <w:rPr>
          <w:rStyle w:val="NormalTok"/>
          <w:sz w:val="20"/>
          <w:szCs w:val="20"/>
        </w:rPr>
        <w:t xml:space="preserve">   Bound     pvssc    1Gi 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12m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1</w:t>
      </w:r>
      <w:r w:rsidRPr="00D71E02">
        <w:rPr>
          <w:rStyle w:val="NormalTok"/>
          <w:sz w:val="20"/>
          <w:szCs w:val="20"/>
        </w:rPr>
        <w:t xml:space="preserve">   Bound     pvssa</w:t>
      </w:r>
      <w:r w:rsidRPr="00D71E02">
        <w:rPr>
          <w:rStyle w:val="NormalTok"/>
          <w:sz w:val="20"/>
          <w:szCs w:val="20"/>
        </w:rPr>
        <w:t xml:space="preserve">    10Gi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6m25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2</w:t>
      </w:r>
      <w:r w:rsidRPr="00D71E02">
        <w:rPr>
          <w:rStyle w:val="NormalTok"/>
          <w:sz w:val="20"/>
          <w:szCs w:val="20"/>
        </w:rPr>
        <w:t xml:space="preserve">   Pending</w:t>
      </w:r>
    </w:p>
    <w:p w:rsidR="000164C9" w:rsidRDefault="00714766">
      <w:pPr>
        <w:pStyle w:val="FirstParagraph"/>
      </w:pPr>
      <w:r>
        <w:t>Now we have two running pods, but for third and fourth pods the pvc has no pv that satisfies the requirements. There are two appro</w:t>
      </w:r>
      <w:r>
        <w:t xml:space="preserve">aches: create new pv which can satisfies the requirements; change </w:t>
      </w:r>
      <w:r w:rsidRPr="00D71E02">
        <w:rPr>
          <w:rStyle w:val="VerbatimChar"/>
          <w:b/>
        </w:rPr>
        <w:t>pvssb</w:t>
      </w:r>
      <w:r>
        <w:t xml:space="preserve"> parameters to satisfy the the pvc of third pod. I chose the second way and also scale out the StatefulSet form 4 to 3.</w:t>
      </w:r>
    </w:p>
    <w:p w:rsidR="000164C9" w:rsidRDefault="00714766">
      <w:pPr>
        <w:pStyle w:val="Compact"/>
        <w:numPr>
          <w:ilvl w:val="0"/>
          <w:numId w:val="31"/>
        </w:numPr>
      </w:pPr>
      <w:r>
        <w:t xml:space="preserve">Change the parameters of </w:t>
      </w:r>
      <w:r w:rsidRPr="00D71E02">
        <w:rPr>
          <w:rStyle w:val="VerbatimChar"/>
          <w:b/>
        </w:rPr>
        <w:t>pvssb</w:t>
      </w:r>
      <w:r>
        <w:t>. Change storage from 1Mi to 1Gi an</w:t>
      </w:r>
      <w:r>
        <w:t>d accessModes from ReadOnlyMany to ReadWriteOnce. Change StatefulSet replicas from 4 to 3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get pod,pv,pvc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READY   STATUS    RESTART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0</w:t>
      </w:r>
      <w:r w:rsidRPr="00D71E02">
        <w:rPr>
          <w:rStyle w:val="NormalTok"/>
          <w:sz w:val="20"/>
          <w:szCs w:val="20"/>
        </w:rPr>
        <w:t xml:space="preserve">   1/1     Running   0          2m28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1</w:t>
      </w:r>
      <w:r w:rsidRPr="00D71E02">
        <w:rPr>
          <w:rStyle w:val="NormalTok"/>
          <w:sz w:val="20"/>
          <w:szCs w:val="20"/>
        </w:rPr>
        <w:t xml:space="preserve">   1/1     Running   0          2</w:t>
      </w:r>
      <w:r w:rsidRPr="00D71E02">
        <w:rPr>
          <w:rStyle w:val="NormalTok"/>
          <w:sz w:val="20"/>
          <w:szCs w:val="20"/>
        </w:rPr>
        <w:t>m24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2</w:t>
      </w:r>
      <w:r w:rsidRPr="00D71E02">
        <w:rPr>
          <w:rStyle w:val="NormalTok"/>
          <w:sz w:val="20"/>
          <w:szCs w:val="20"/>
        </w:rPr>
        <w:t xml:space="preserve">   1/1     Running   0          2m20s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CAPACITY   ACCESS MODES   RECLAIM POLICY   STATUS   CLAIM                        STORAGECLASS   VOLUMEATTRIBUTESCLASS   REASON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a</w:t>
      </w:r>
      <w:r w:rsidRPr="00D71E02">
        <w:rPr>
          <w:rStyle w:val="NormalTok"/>
          <w:sz w:val="20"/>
          <w:szCs w:val="20"/>
        </w:rPr>
        <w:t xml:space="preserve">   10Gi       RWO    </w:t>
      </w:r>
      <w:r w:rsidRPr="00D71E02">
        <w:rPr>
          <w:rStyle w:val="NormalTok"/>
          <w:sz w:val="20"/>
          <w:szCs w:val="20"/>
        </w:rPr>
        <w:t xml:space="preserve">        Recycle          Bound    default/facts-data-facts-2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4m9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b</w:t>
      </w:r>
      <w:r w:rsidRPr="00D71E02">
        <w:rPr>
          <w:rStyle w:val="NormalTok"/>
          <w:sz w:val="20"/>
          <w:szCs w:val="20"/>
        </w:rPr>
        <w:t xml:space="preserve">   1Gi        RWO            Recycle          Bound    default/facts-data-facts-1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</w:t>
      </w:r>
      <w:r w:rsidRPr="00D71E02">
        <w:rPr>
          <w:rStyle w:val="NormalTok"/>
          <w:sz w:val="20"/>
          <w:szCs w:val="20"/>
        </w:rPr>
        <w:t xml:space="preserve">              3m52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lastRenderedPageBreak/>
        <w:t>persistentvolume/pvssc</w:t>
      </w:r>
      <w:r w:rsidRPr="00D71E02">
        <w:rPr>
          <w:rStyle w:val="NormalTok"/>
          <w:sz w:val="20"/>
          <w:szCs w:val="20"/>
        </w:rPr>
        <w:t xml:space="preserve">   1Gi        RWO            Recycle          Bound    default/facts-data-facts-0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4m9s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                  STATUS   VOLUME   CAPACITY   ACCE</w:t>
      </w:r>
      <w:r w:rsidRPr="00D71E02">
        <w:rPr>
          <w:rStyle w:val="NormalTok"/>
          <w:sz w:val="20"/>
          <w:szCs w:val="20"/>
        </w:rPr>
        <w:t>SS MODES   STORAGECLASS   VOLUMEATTRIBUTESCLAS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0</w:t>
      </w:r>
      <w:r w:rsidRPr="00D71E02">
        <w:rPr>
          <w:rStyle w:val="NormalTok"/>
          <w:sz w:val="20"/>
          <w:szCs w:val="20"/>
        </w:rPr>
        <w:t xml:space="preserve">   Bound    pvssc    1Gi 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2m28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1</w:t>
      </w:r>
      <w:r w:rsidRPr="00D71E02">
        <w:rPr>
          <w:rStyle w:val="NormalTok"/>
          <w:sz w:val="20"/>
          <w:szCs w:val="20"/>
        </w:rPr>
        <w:t xml:space="preserve">   Bound    pvssb    1Gi      </w:t>
      </w:r>
      <w:r w:rsidRPr="00D71E02">
        <w:rPr>
          <w:rStyle w:val="NormalTok"/>
          <w:sz w:val="20"/>
          <w:szCs w:val="20"/>
        </w:rPr>
        <w:t xml:space="preserve">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2m24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2</w:t>
      </w:r>
      <w:r w:rsidRPr="00D71E02">
        <w:rPr>
          <w:rStyle w:val="NormalTok"/>
          <w:sz w:val="20"/>
          <w:szCs w:val="20"/>
        </w:rPr>
        <w:t xml:space="preserve">   Bound    pvssa    10Gi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2m20s</w:t>
      </w:r>
    </w:p>
    <w:p w:rsidR="000164C9" w:rsidRDefault="00714766">
      <w:pPr>
        <w:pStyle w:val="Compact"/>
        <w:numPr>
          <w:ilvl w:val="0"/>
          <w:numId w:val="32"/>
        </w:numPr>
      </w:pPr>
      <w:r>
        <w:t xml:space="preserve">Before apply of </w:t>
      </w:r>
      <w:r w:rsidRPr="00D71E02">
        <w:rPr>
          <w:rStyle w:val="VerbatimChar"/>
          <w:b/>
        </w:rPr>
        <w:t>svcss.yaml</w:t>
      </w:r>
      <w:r>
        <w:t xml:space="preserve"> </w:t>
      </w:r>
      <w:r>
        <w:t xml:space="preserve">service, we can see that selector is wrong. Change the selector from </w:t>
      </w:r>
      <w:r w:rsidRPr="00D71E02">
        <w:rPr>
          <w:rStyle w:val="VerbatimChar"/>
          <w:b/>
        </w:rPr>
        <w:t>factc</w:t>
      </w:r>
      <w:r>
        <w:t xml:space="preserve"> to </w:t>
      </w:r>
      <w:r w:rsidRPr="00D71E02">
        <w:rPr>
          <w:rStyle w:val="VerbatimChar"/>
          <w:b/>
        </w:rPr>
        <w:t>facts</w:t>
      </w:r>
      <w:r>
        <w:t>. After change apply the manifest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kubectl get pod,svc,pv,pvc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READY   STATUS    RESTART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0</w:t>
      </w:r>
      <w:r w:rsidRPr="00D71E02">
        <w:rPr>
          <w:rStyle w:val="NormalTok"/>
          <w:sz w:val="20"/>
          <w:szCs w:val="20"/>
        </w:rPr>
        <w:t xml:space="preserve">   1/1     Running   0          6m20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1</w:t>
      </w:r>
      <w:r w:rsidRPr="00D71E02">
        <w:rPr>
          <w:rStyle w:val="NormalTok"/>
          <w:sz w:val="20"/>
          <w:szCs w:val="20"/>
        </w:rPr>
        <w:t xml:space="preserve">  </w:t>
      </w:r>
      <w:r w:rsidRPr="00D71E02">
        <w:rPr>
          <w:rStyle w:val="NormalTok"/>
          <w:sz w:val="20"/>
          <w:szCs w:val="20"/>
        </w:rPr>
        <w:t xml:space="preserve"> 1/1     Running   0          6m16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od/facts-2</w:t>
      </w:r>
      <w:r w:rsidRPr="00D71E02">
        <w:rPr>
          <w:rStyle w:val="NormalTok"/>
          <w:sz w:val="20"/>
          <w:szCs w:val="20"/>
        </w:rPr>
        <w:t xml:space="preserve">   1/1     Running   0          6m12s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TYPE        CLUSTER-IP   EXTERNAL-IP   PORT</w:t>
      </w:r>
      <w:r w:rsidRPr="00D71E02">
        <w:rPr>
          <w:rStyle w:val="ErrorTok"/>
          <w:sz w:val="20"/>
          <w:szCs w:val="20"/>
        </w:rPr>
        <w:t>(</w:t>
      </w:r>
      <w:r w:rsidRPr="00D71E02">
        <w:rPr>
          <w:rStyle w:val="ExtensionTok"/>
          <w:sz w:val="20"/>
          <w:szCs w:val="20"/>
        </w:rPr>
        <w:t>S</w:t>
      </w:r>
      <w:r w:rsidRPr="00D71E02">
        <w:rPr>
          <w:rStyle w:val="KeywordTok"/>
          <w:sz w:val="20"/>
          <w:szCs w:val="20"/>
        </w:rPr>
        <w:t>)</w:t>
      </w:r>
      <w:r w:rsidRPr="00D71E02">
        <w:rPr>
          <w:rStyle w:val="NormalTok"/>
          <w:sz w:val="20"/>
          <w:szCs w:val="20"/>
        </w:rPr>
        <w:t xml:space="preserve">    </w:t>
      </w:r>
      <w:r w:rsidRPr="00D71E02">
        <w:rPr>
          <w:rStyle w:val="ExtensionTok"/>
          <w:sz w:val="20"/>
          <w:szCs w:val="20"/>
        </w:rPr>
        <w:t>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service/facts</w:t>
      </w:r>
      <w:r w:rsidRPr="00D71E02">
        <w:rPr>
          <w:rStyle w:val="NormalTok"/>
          <w:sz w:val="20"/>
          <w:szCs w:val="20"/>
        </w:rPr>
        <w:t xml:space="preserve">        ClusterIP   None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none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5000/TCP   6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service/kubernetes</w:t>
      </w:r>
      <w:r w:rsidRPr="00D71E02">
        <w:rPr>
          <w:rStyle w:val="NormalTok"/>
          <w:sz w:val="20"/>
          <w:szCs w:val="20"/>
        </w:rPr>
        <w:t xml:space="preserve">   </w:t>
      </w:r>
      <w:r w:rsidRPr="00D71E02">
        <w:rPr>
          <w:rStyle w:val="NormalTok"/>
          <w:sz w:val="20"/>
          <w:szCs w:val="20"/>
        </w:rPr>
        <w:t xml:space="preserve">ClusterIP   10.96.0.1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none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443/TCP    109m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CAPACITY   ACCESS MODES   RECLAIM POLICY   STATUS   CLAIM                        STORAGECLASS   VOLUMEATTRIBUTESCLASS   REASON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a</w:t>
      </w:r>
      <w:r w:rsidRPr="00D71E02">
        <w:rPr>
          <w:rStyle w:val="NormalTok"/>
          <w:sz w:val="20"/>
          <w:szCs w:val="20"/>
        </w:rPr>
        <w:t xml:space="preserve">   10Gi       RWO   </w:t>
      </w:r>
      <w:r w:rsidRPr="00D71E02">
        <w:rPr>
          <w:rStyle w:val="NormalTok"/>
          <w:sz w:val="20"/>
          <w:szCs w:val="20"/>
        </w:rPr>
        <w:t xml:space="preserve">         Recycle          Bound    default/facts-data-facts-2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8m1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b</w:t>
      </w:r>
      <w:r w:rsidRPr="00D71E02">
        <w:rPr>
          <w:rStyle w:val="NormalTok"/>
          <w:sz w:val="20"/>
          <w:szCs w:val="20"/>
        </w:rPr>
        <w:t xml:space="preserve">   1Gi        RWO            Recycle          Bound    default/facts-data-facts-1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</w:t>
      </w:r>
      <w:r w:rsidRPr="00D71E02">
        <w:rPr>
          <w:rStyle w:val="NormalTok"/>
          <w:sz w:val="20"/>
          <w:szCs w:val="20"/>
        </w:rPr>
        <w:t xml:space="preserve">               7m44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/pvssc</w:t>
      </w:r>
      <w:r w:rsidRPr="00D71E02">
        <w:rPr>
          <w:rStyle w:val="NormalTok"/>
          <w:sz w:val="20"/>
          <w:szCs w:val="20"/>
        </w:rPr>
        <w:t xml:space="preserve">   1Gi        RWO            Recycle          Bound    default/facts-data-facts-0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         8m1s</w:t>
      </w:r>
      <w:r w:rsidRPr="00D71E02">
        <w:rPr>
          <w:sz w:val="20"/>
          <w:szCs w:val="20"/>
        </w:rPr>
        <w:br/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NAME</w:t>
      </w:r>
      <w:r w:rsidRPr="00D71E02">
        <w:rPr>
          <w:rStyle w:val="NormalTok"/>
          <w:sz w:val="20"/>
          <w:szCs w:val="20"/>
        </w:rPr>
        <w:t xml:space="preserve">                                       STATUS   VOLUME   CAPACITY   ACC</w:t>
      </w:r>
      <w:r w:rsidRPr="00D71E02">
        <w:rPr>
          <w:rStyle w:val="NormalTok"/>
          <w:sz w:val="20"/>
          <w:szCs w:val="20"/>
        </w:rPr>
        <w:t>ESS MODES   STORAGECLASS   VOLUMEATTRIBUTESCLASS   AGE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0</w:t>
      </w:r>
      <w:r w:rsidRPr="00D71E02">
        <w:rPr>
          <w:rStyle w:val="NormalTok"/>
          <w:sz w:val="20"/>
          <w:szCs w:val="20"/>
        </w:rPr>
        <w:t xml:space="preserve">   Bound    pvssc    1Gi 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6m20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1</w:t>
      </w:r>
      <w:r w:rsidRPr="00D71E02">
        <w:rPr>
          <w:rStyle w:val="NormalTok"/>
          <w:sz w:val="20"/>
          <w:szCs w:val="20"/>
        </w:rPr>
        <w:t xml:space="preserve">   Bound    pvssb    1Gi 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6m16s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persistentvolumeclaim/facts-data-facts-2</w:t>
      </w:r>
      <w:r w:rsidRPr="00D71E02">
        <w:rPr>
          <w:rStyle w:val="NormalTok"/>
          <w:sz w:val="20"/>
          <w:szCs w:val="20"/>
        </w:rPr>
        <w:t xml:space="preserve">   Bound    pvssa    10Gi       RWO                          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unset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                 6m12s</w:t>
      </w:r>
    </w:p>
    <w:p w:rsidR="000164C9" w:rsidRDefault="00714766">
      <w:pPr>
        <w:pStyle w:val="Compact"/>
        <w:numPr>
          <w:ilvl w:val="0"/>
          <w:numId w:val="33"/>
        </w:numPr>
      </w:pPr>
      <w:r>
        <w:t xml:space="preserve">Before apply of </w:t>
      </w:r>
      <w:r w:rsidRPr="00D71E02">
        <w:rPr>
          <w:rStyle w:val="VerbatimChar"/>
          <w:b/>
        </w:rPr>
        <w:t>svcssnp.yaml</w:t>
      </w:r>
      <w:r>
        <w:t xml:space="preserve"> ser</w:t>
      </w:r>
      <w:r>
        <w:t xml:space="preserve">vice, we can see that selector is wrong. Change the selector from </w:t>
      </w:r>
      <w:r w:rsidRPr="00D71E02">
        <w:rPr>
          <w:rStyle w:val="VerbatimChar"/>
          <w:b/>
        </w:rPr>
        <w:t>fact</w:t>
      </w:r>
      <w:r>
        <w:t xml:space="preserve"> to </w:t>
      </w:r>
      <w:r w:rsidRPr="00D71E02">
        <w:rPr>
          <w:rStyle w:val="VerbatimChar"/>
          <w:b/>
        </w:rPr>
        <w:t>facts</w:t>
      </w:r>
      <w:r>
        <w:t>. Also type should be changed from ClusterIP to NodePort.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ExtensionTok"/>
          <w:sz w:val="20"/>
          <w:szCs w:val="20"/>
        </w:rPr>
        <w:t>$</w:t>
      </w:r>
      <w:r w:rsidRPr="00D71E02">
        <w:rPr>
          <w:rStyle w:val="NormalTok"/>
          <w:sz w:val="20"/>
          <w:szCs w:val="20"/>
        </w:rPr>
        <w:t xml:space="preserve"> curl http://192.168.99.101:30001/</w:t>
      </w:r>
      <w:r w:rsidRPr="00D71E02">
        <w:rPr>
          <w:sz w:val="20"/>
          <w:szCs w:val="20"/>
        </w:rPr>
        <w:br/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h5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Recently </w:t>
      </w:r>
      <w:r w:rsidRPr="00D71E02">
        <w:rPr>
          <w:rStyle w:val="ExtensionTok"/>
          <w:sz w:val="20"/>
          <w:szCs w:val="20"/>
        </w:rPr>
        <w:t>discovered</w:t>
      </w:r>
      <w:r w:rsidRPr="00D71E02">
        <w:rPr>
          <w:rStyle w:val="NormalTok"/>
          <w:sz w:val="20"/>
          <w:szCs w:val="20"/>
        </w:rPr>
        <w:t xml:space="preserve"> fact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/h5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h3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Green </w:t>
      </w:r>
      <w:r w:rsidRPr="00D71E02">
        <w:rPr>
          <w:rStyle w:val="ExtensionTok"/>
          <w:sz w:val="20"/>
          <w:szCs w:val="20"/>
        </w:rPr>
        <w:t>Lions</w:t>
      </w:r>
      <w:r w:rsidRPr="00D71E02">
        <w:rPr>
          <w:rStyle w:val="NormalTok"/>
          <w:sz w:val="20"/>
          <w:szCs w:val="20"/>
        </w:rPr>
        <w:t xml:space="preserve"> Are Short And Trow Tomatoes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/h3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hr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small</w:t>
      </w:r>
      <w:r w:rsidRPr="00D71E02">
        <w:rPr>
          <w:rStyle w:val="OperatorTok"/>
          <w:sz w:val="20"/>
          <w:szCs w:val="20"/>
        </w:rPr>
        <w:t>&gt;&lt;</w:t>
      </w:r>
      <w:r w:rsidRPr="00D71E02">
        <w:rPr>
          <w:rStyle w:val="NormalTok"/>
          <w:sz w:val="20"/>
          <w:szCs w:val="20"/>
        </w:rPr>
        <w:t>i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 xml:space="preserve">Served </w:t>
      </w:r>
      <w:r w:rsidRPr="00D71E02">
        <w:rPr>
          <w:rStyle w:val="ExtensionTok"/>
          <w:sz w:val="20"/>
          <w:szCs w:val="20"/>
        </w:rPr>
        <w:t>by</w:t>
      </w:r>
      <w:r w:rsidRPr="00D71E02">
        <w:rPr>
          <w:rStyle w:val="NormalTok"/>
          <w:sz w:val="20"/>
          <w:szCs w:val="20"/>
        </w:rPr>
        <w:t xml:space="preserve"> 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b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rStyle w:val="NormalTok"/>
          <w:sz w:val="20"/>
          <w:szCs w:val="20"/>
        </w:rPr>
        <w:t>facts-1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/b</w:t>
      </w:r>
      <w:r w:rsidRPr="00D71E02">
        <w:rPr>
          <w:rStyle w:val="OperatorTok"/>
          <w:sz w:val="20"/>
          <w:szCs w:val="20"/>
        </w:rPr>
        <w:t>&gt;&lt;</w:t>
      </w:r>
      <w:r w:rsidRPr="00D71E02">
        <w:rPr>
          <w:rStyle w:val="NormalTok"/>
          <w:sz w:val="20"/>
          <w:szCs w:val="20"/>
        </w:rPr>
        <w:t>/i</w:t>
      </w:r>
      <w:r w:rsidRPr="00D71E02">
        <w:rPr>
          <w:rStyle w:val="OperatorTok"/>
          <w:sz w:val="20"/>
          <w:szCs w:val="20"/>
        </w:rPr>
        <w:t>&gt;&lt;</w:t>
      </w:r>
      <w:r w:rsidRPr="00D71E02">
        <w:rPr>
          <w:rStyle w:val="NormalTok"/>
          <w:sz w:val="20"/>
          <w:szCs w:val="20"/>
        </w:rPr>
        <w:t>/small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>hr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facts-2</w:t>
      </w:r>
      <w:r w:rsidRPr="00D71E02">
        <w:rPr>
          <w:rStyle w:val="NormalTok"/>
          <w:sz w:val="20"/>
          <w:szCs w:val="20"/>
        </w:rPr>
        <w:t xml:space="preserve"> contains 1 fact</w:t>
      </w:r>
      <w:r w:rsidRPr="00D71E02">
        <w:rPr>
          <w:rStyle w:val="ErrorTok"/>
          <w:sz w:val="20"/>
          <w:szCs w:val="20"/>
        </w:rPr>
        <w:t>(</w:t>
      </w:r>
      <w:r w:rsidRPr="00D71E02">
        <w:rPr>
          <w:rStyle w:val="ExtensionTok"/>
          <w:sz w:val="20"/>
          <w:szCs w:val="20"/>
        </w:rPr>
        <w:t>s</w:t>
      </w:r>
      <w:r w:rsidRPr="00D71E02">
        <w:rPr>
          <w:rStyle w:val="KeywordTok"/>
          <w:sz w:val="20"/>
          <w:szCs w:val="20"/>
        </w:rPr>
        <w:t>)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 xml:space="preserve">br </w:t>
      </w:r>
      <w:r w:rsidRPr="00D71E02">
        <w:rPr>
          <w:rStyle w:val="ExtensionTok"/>
          <w:sz w:val="20"/>
          <w:szCs w:val="20"/>
        </w:rPr>
        <w:t>/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facts-0</w:t>
      </w:r>
      <w:r w:rsidRPr="00D71E02">
        <w:rPr>
          <w:rStyle w:val="NormalTok"/>
          <w:sz w:val="20"/>
          <w:szCs w:val="20"/>
        </w:rPr>
        <w:t xml:space="preserve"> contains 0 fact</w:t>
      </w:r>
      <w:r w:rsidRPr="00D71E02">
        <w:rPr>
          <w:rStyle w:val="ErrorTok"/>
          <w:sz w:val="20"/>
          <w:szCs w:val="20"/>
        </w:rPr>
        <w:t>(</w:t>
      </w:r>
      <w:r w:rsidRPr="00D71E02">
        <w:rPr>
          <w:rStyle w:val="ExtensionTok"/>
          <w:sz w:val="20"/>
          <w:szCs w:val="20"/>
        </w:rPr>
        <w:t>s</w:t>
      </w:r>
      <w:r w:rsidRPr="00D71E02">
        <w:rPr>
          <w:rStyle w:val="KeywordTok"/>
          <w:sz w:val="20"/>
          <w:szCs w:val="20"/>
        </w:rPr>
        <w:t>)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 xml:space="preserve">br </w:t>
      </w:r>
      <w:r w:rsidRPr="00D71E02">
        <w:rPr>
          <w:rStyle w:val="ExtensionTok"/>
          <w:sz w:val="20"/>
          <w:szCs w:val="20"/>
        </w:rPr>
        <w:t>/</w:t>
      </w:r>
      <w:r w:rsidRPr="00D71E02">
        <w:rPr>
          <w:rStyle w:val="OperatorTok"/>
          <w:sz w:val="20"/>
          <w:szCs w:val="20"/>
        </w:rPr>
        <w:t>&gt;</w:t>
      </w:r>
      <w:r w:rsidRPr="00D71E02">
        <w:rPr>
          <w:sz w:val="20"/>
          <w:szCs w:val="20"/>
        </w:rPr>
        <w:br/>
      </w:r>
      <w:r w:rsidRPr="00D71E02">
        <w:rPr>
          <w:rStyle w:val="ExtensionTok"/>
          <w:sz w:val="20"/>
          <w:szCs w:val="20"/>
        </w:rPr>
        <w:t>facts-1</w:t>
      </w:r>
      <w:r w:rsidRPr="00D71E02">
        <w:rPr>
          <w:rStyle w:val="NormalTok"/>
          <w:sz w:val="20"/>
          <w:szCs w:val="20"/>
        </w:rPr>
        <w:t xml:space="preserve"> contains 1 fact</w:t>
      </w:r>
      <w:r w:rsidRPr="00D71E02">
        <w:rPr>
          <w:rStyle w:val="ErrorTok"/>
          <w:sz w:val="20"/>
          <w:szCs w:val="20"/>
        </w:rPr>
        <w:t>(</w:t>
      </w:r>
      <w:r w:rsidRPr="00D71E02">
        <w:rPr>
          <w:rStyle w:val="ExtensionTok"/>
          <w:sz w:val="20"/>
          <w:szCs w:val="20"/>
        </w:rPr>
        <w:t>s</w:t>
      </w:r>
      <w:r w:rsidRPr="00D71E02">
        <w:rPr>
          <w:rStyle w:val="KeywordTok"/>
          <w:sz w:val="20"/>
          <w:szCs w:val="20"/>
        </w:rPr>
        <w:t>)</w:t>
      </w:r>
      <w:r w:rsidRPr="00D71E02">
        <w:rPr>
          <w:rStyle w:val="OperatorTok"/>
          <w:sz w:val="20"/>
          <w:szCs w:val="20"/>
        </w:rPr>
        <w:t>&lt;</w:t>
      </w:r>
      <w:r w:rsidRPr="00D71E02">
        <w:rPr>
          <w:rStyle w:val="NormalTok"/>
          <w:sz w:val="20"/>
          <w:szCs w:val="20"/>
        </w:rPr>
        <w:t xml:space="preserve">br </w:t>
      </w:r>
      <w:r w:rsidRPr="00D71E02">
        <w:rPr>
          <w:rStyle w:val="ExtensionTok"/>
          <w:sz w:val="20"/>
          <w:szCs w:val="20"/>
        </w:rPr>
        <w:t>/</w:t>
      </w:r>
      <w:r w:rsidRPr="00D71E02">
        <w:rPr>
          <w:rStyle w:val="OperatorTok"/>
          <w:sz w:val="20"/>
          <w:szCs w:val="20"/>
        </w:rPr>
        <w:t>&gt;</w:t>
      </w:r>
    </w:p>
    <w:p w:rsidR="000164C9" w:rsidRDefault="00714766">
      <w:pPr>
        <w:pStyle w:val="Compact"/>
        <w:numPr>
          <w:ilvl w:val="0"/>
          <w:numId w:val="34"/>
        </w:numPr>
      </w:pPr>
      <w:r>
        <w:t>Picture</w:t>
      </w:r>
    </w:p>
    <w:p w:rsidR="000164C9" w:rsidRDefault="00D71E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763429" cy="30865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-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4C9" w:rsidRDefault="00714766">
      <w:pPr>
        <w:pStyle w:val="Compact"/>
        <w:numPr>
          <w:ilvl w:val="0"/>
          <w:numId w:val="35"/>
        </w:numPr>
      </w:pPr>
      <w:r>
        <w:t xml:space="preserve">Fixed manifest </w:t>
      </w:r>
      <w:r w:rsidRPr="00D71E02">
        <w:rPr>
          <w:rStyle w:val="VerbatimChar"/>
          <w:b/>
        </w:rPr>
        <w:t>pvss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ersistentVolum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vss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urpos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sdemo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capacit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tor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10Gi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volumeMod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ilesystem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accessMod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ReadWriteOnc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ersistentVolumeReclaimPolic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Recycl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mountOption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nfsvers=4.1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f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data/nfs/k8spv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erve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fs-server</w:t>
      </w:r>
      <w:r w:rsidRPr="00D71E02">
        <w:rPr>
          <w:sz w:val="20"/>
          <w:szCs w:val="20"/>
        </w:rPr>
        <w:br/>
      </w:r>
      <w:r w:rsidRPr="00D71E02">
        <w:rPr>
          <w:rStyle w:val="PreprocessorTok"/>
          <w:sz w:val="20"/>
          <w:szCs w:val="20"/>
        </w:rPr>
        <w:t>---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ersistentVolum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vssb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urpos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sdemo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capacit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tor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1Mi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volumeMod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ilesystem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accessMod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ReadWriteOnc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ersistentVolumeReclaimPolic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Recycl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mountOptio</w:t>
      </w:r>
      <w:r w:rsidRPr="00D71E02">
        <w:rPr>
          <w:rStyle w:val="FunctionTok"/>
          <w:sz w:val="20"/>
          <w:szCs w:val="20"/>
        </w:rPr>
        <w:t>n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nfsvers=4.1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f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data/nfs/k8spvb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erve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fs-server</w:t>
      </w:r>
      <w:r w:rsidRPr="00D71E02">
        <w:rPr>
          <w:sz w:val="20"/>
          <w:szCs w:val="20"/>
        </w:rPr>
        <w:br/>
      </w:r>
      <w:r w:rsidRPr="00D71E02">
        <w:rPr>
          <w:rStyle w:val="PreprocessorTok"/>
          <w:sz w:val="20"/>
          <w:szCs w:val="20"/>
        </w:rPr>
        <w:t>---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lastRenderedPageBreak/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ersistentVolum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pvssc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urpos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sdemo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capacit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tor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1Gi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volumeMod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ilesystem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accessMod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ReadWriteOnc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ersistentVolumeReclaimPolicy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Recycl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mountOption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nfsvers=4.1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f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data/nfs/k8spvc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erve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fs-server</w:t>
      </w:r>
    </w:p>
    <w:p w:rsidR="000164C9" w:rsidRDefault="00714766">
      <w:pPr>
        <w:pStyle w:val="Compact"/>
        <w:numPr>
          <w:ilvl w:val="0"/>
          <w:numId w:val="36"/>
        </w:numPr>
      </w:pPr>
      <w:r>
        <w:t xml:space="preserve">Fixed manifest </w:t>
      </w:r>
      <w:r w:rsidRPr="00D71E02">
        <w:rPr>
          <w:rStyle w:val="VerbatimChar"/>
          <w:b/>
        </w:rPr>
        <w:t>ss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apps/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tatefulSet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selecto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ma</w:t>
      </w:r>
      <w:r w:rsidRPr="00D71E02">
        <w:rPr>
          <w:rStyle w:val="FunctionTok"/>
          <w:sz w:val="20"/>
          <w:szCs w:val="20"/>
        </w:rPr>
        <w:t>tch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service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replica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3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 xml:space="preserve">  # POD templat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templat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label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terminationGracePeriodSecond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1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container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main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im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hekeriev/k8s-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por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app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</w:t>
      </w:r>
      <w:r w:rsidRPr="00D71E02">
        <w:rPr>
          <w:rStyle w:val="FunctionTok"/>
          <w:sz w:val="20"/>
          <w:szCs w:val="20"/>
        </w:rPr>
        <w:t>container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00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volumeMoun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-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</w:t>
      </w:r>
      <w:r w:rsidRPr="00D71E02">
        <w:rPr>
          <w:rStyle w:val="FunctionTok"/>
          <w:sz w:val="20"/>
          <w:szCs w:val="20"/>
        </w:rPr>
        <w:t>mountPath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/data</w:t>
      </w:r>
      <w:r w:rsidRPr="00D71E02">
        <w:rPr>
          <w:sz w:val="20"/>
          <w:szCs w:val="20"/>
        </w:rPr>
        <w:br/>
      </w:r>
      <w:r w:rsidRPr="00D71E02">
        <w:rPr>
          <w:rStyle w:val="CommentTok"/>
          <w:sz w:val="20"/>
          <w:szCs w:val="20"/>
        </w:rPr>
        <w:t xml:space="preserve">  # VolumeClaim templat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volumeClaimTemplat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-data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accessMod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[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StringTok"/>
          <w:sz w:val="20"/>
          <w:szCs w:val="20"/>
        </w:rPr>
        <w:t>"ReadWriteOnce"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KeywordTok"/>
          <w:sz w:val="20"/>
          <w:szCs w:val="20"/>
        </w:rPr>
        <w:t>]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</w:t>
      </w:r>
      <w:r w:rsidRPr="00D71E02">
        <w:rPr>
          <w:rStyle w:val="FunctionTok"/>
          <w:sz w:val="20"/>
          <w:szCs w:val="20"/>
        </w:rPr>
        <w:t>resource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</w:t>
      </w:r>
      <w:r w:rsidRPr="00D71E02">
        <w:rPr>
          <w:rStyle w:val="FunctionTok"/>
          <w:sz w:val="20"/>
          <w:szCs w:val="20"/>
        </w:rPr>
        <w:t>reques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      </w:t>
      </w:r>
      <w:r w:rsidRPr="00D71E02">
        <w:rPr>
          <w:rStyle w:val="FunctionTok"/>
          <w:sz w:val="20"/>
          <w:szCs w:val="20"/>
        </w:rPr>
        <w:t>storag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1Gi</w:t>
      </w:r>
    </w:p>
    <w:p w:rsidR="000164C9" w:rsidRDefault="00714766">
      <w:pPr>
        <w:pStyle w:val="Compact"/>
        <w:numPr>
          <w:ilvl w:val="0"/>
          <w:numId w:val="37"/>
        </w:numPr>
      </w:pPr>
      <w:r>
        <w:t xml:space="preserve">Fixed manifest </w:t>
      </w:r>
      <w:r w:rsidRPr="00D71E02">
        <w:rPr>
          <w:rStyle w:val="VerbatimChar"/>
          <w:b/>
        </w:rPr>
        <w:t>svcss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ervic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lastRenderedPageBreak/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selecto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clusterI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one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or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00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rotocol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TCP</w:t>
      </w:r>
    </w:p>
    <w:p w:rsidR="000164C9" w:rsidRDefault="00714766">
      <w:pPr>
        <w:pStyle w:val="Compact"/>
        <w:numPr>
          <w:ilvl w:val="0"/>
          <w:numId w:val="38"/>
        </w:numPr>
      </w:pPr>
      <w:r>
        <w:t xml:space="preserve">Fixed manifest </w:t>
      </w:r>
      <w:r w:rsidRPr="00D71E02">
        <w:rPr>
          <w:rStyle w:val="VerbatimChar"/>
          <w:b/>
        </w:rPr>
        <w:t>svcssnp.yaml</w:t>
      </w:r>
    </w:p>
    <w:p w:rsidR="000164C9" w:rsidRPr="00D71E02" w:rsidRDefault="00714766" w:rsidP="00D71E02">
      <w:pPr>
        <w:pStyle w:val="SourceCode"/>
        <w:shd w:val="clear" w:color="auto" w:fill="D9D9D9" w:themeFill="background1" w:themeFillShade="D9"/>
        <w:rPr>
          <w:sz w:val="20"/>
          <w:szCs w:val="20"/>
        </w:rPr>
      </w:pPr>
      <w:r w:rsidRPr="00D71E02">
        <w:rPr>
          <w:rStyle w:val="FunctionTok"/>
          <w:sz w:val="20"/>
          <w:szCs w:val="20"/>
        </w:rPr>
        <w:t>apiVersion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v1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kind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Service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metadata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nam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np</w:t>
      </w:r>
      <w:r w:rsidRPr="00D71E02">
        <w:rPr>
          <w:sz w:val="20"/>
          <w:szCs w:val="20"/>
        </w:rPr>
        <w:br/>
      </w:r>
      <w:r w:rsidRPr="00D71E02">
        <w:rPr>
          <w:rStyle w:val="FunctionTok"/>
          <w:sz w:val="20"/>
          <w:szCs w:val="20"/>
        </w:rPr>
        <w:t>spec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selector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app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facts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type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NodePort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FunctionTok"/>
          <w:sz w:val="20"/>
          <w:szCs w:val="20"/>
        </w:rPr>
        <w:t>ports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</w:t>
      </w:r>
      <w:r w:rsidRPr="00D71E02">
        <w:rPr>
          <w:rStyle w:val="KeywordTok"/>
          <w:sz w:val="20"/>
          <w:szCs w:val="20"/>
        </w:rPr>
        <w:t>-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FunctionTok"/>
          <w:sz w:val="20"/>
          <w:szCs w:val="20"/>
        </w:rPr>
        <w:t>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00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target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5000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nodePort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</w:t>
      </w:r>
      <w:r w:rsidRPr="00D71E02">
        <w:rPr>
          <w:rStyle w:val="DecValTok"/>
          <w:sz w:val="20"/>
          <w:szCs w:val="20"/>
        </w:rPr>
        <w:t>30001</w:t>
      </w:r>
      <w:r w:rsidRPr="00D71E02">
        <w:rPr>
          <w:sz w:val="20"/>
          <w:szCs w:val="20"/>
        </w:rPr>
        <w:br/>
      </w:r>
      <w:r w:rsidRPr="00D71E02">
        <w:rPr>
          <w:rStyle w:val="AttributeTok"/>
          <w:sz w:val="20"/>
          <w:szCs w:val="20"/>
        </w:rPr>
        <w:t xml:space="preserve">    </w:t>
      </w:r>
      <w:r w:rsidRPr="00D71E02">
        <w:rPr>
          <w:rStyle w:val="FunctionTok"/>
          <w:sz w:val="20"/>
          <w:szCs w:val="20"/>
        </w:rPr>
        <w:t>protocol</w:t>
      </w:r>
      <w:r w:rsidRPr="00D71E02">
        <w:rPr>
          <w:rStyle w:val="KeywordTok"/>
          <w:sz w:val="20"/>
          <w:szCs w:val="20"/>
        </w:rPr>
        <w:t>:</w:t>
      </w:r>
      <w:r w:rsidRPr="00D71E02">
        <w:rPr>
          <w:rStyle w:val="AttributeTok"/>
          <w:sz w:val="20"/>
          <w:szCs w:val="20"/>
        </w:rPr>
        <w:t xml:space="preserve"> TCP</w:t>
      </w:r>
      <w:bookmarkStart w:id="4" w:name="_GoBack"/>
      <w:bookmarkEnd w:id="0"/>
      <w:bookmarkEnd w:id="3"/>
      <w:bookmarkEnd w:id="4"/>
    </w:p>
    <w:sectPr w:rsidR="000164C9" w:rsidRPr="00D71E02" w:rsidSect="007A380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4766" w:rsidRDefault="00714766">
      <w:pPr>
        <w:spacing w:after="0"/>
      </w:pPr>
      <w:r>
        <w:separator/>
      </w:r>
    </w:p>
  </w:endnote>
  <w:endnote w:type="continuationSeparator" w:id="0">
    <w:p w:rsidR="00714766" w:rsidRDefault="007147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4766" w:rsidRDefault="00714766">
      <w:r>
        <w:separator/>
      </w:r>
    </w:p>
  </w:footnote>
  <w:footnote w:type="continuationSeparator" w:id="0">
    <w:p w:rsidR="00714766" w:rsidRDefault="00714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F0853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B46B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64C9"/>
    <w:rsid w:val="000164C9"/>
    <w:rsid w:val="00714766"/>
    <w:rsid w:val="007A3809"/>
    <w:rsid w:val="00D71E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48EB7"/>
  <w15:docId w15:val="{88E632A5-A322-43F4-BD1B-B71D3DA69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43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3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5</Pages>
  <Words>3788</Words>
  <Characters>21598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tech</cp:lastModifiedBy>
  <cp:revision>2</cp:revision>
  <dcterms:created xsi:type="dcterms:W3CDTF">1970-01-01T00:00:00Z</dcterms:created>
  <dcterms:modified xsi:type="dcterms:W3CDTF">2024-11-17T13:21:00Z</dcterms:modified>
</cp:coreProperties>
</file>